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85E87" w14:textId="3871B45E" w:rsidR="00ED1374" w:rsidRPr="00964908" w:rsidRDefault="00442BA7" w:rsidP="00F8701B">
      <w:pPr>
        <w:jc w:val="center"/>
        <w:rPr>
          <w:b/>
          <w:sz w:val="36"/>
          <w:szCs w:val="36"/>
        </w:rPr>
      </w:pPr>
      <w:r w:rsidRPr="00964908">
        <w:rPr>
          <w:b/>
          <w:noProof/>
          <w:sz w:val="36"/>
          <w:szCs w:val="36"/>
        </w:rPr>
        <w:drawing>
          <wp:anchor distT="0" distB="0" distL="114300" distR="114300" simplePos="0" relativeHeight="251659776" behindDoc="1" locked="0" layoutInCell="1" allowOverlap="1" wp14:anchorId="746CBC87" wp14:editId="7D215E66">
            <wp:simplePos x="0" y="0"/>
            <wp:positionH relativeFrom="column">
              <wp:posOffset>2462530</wp:posOffset>
            </wp:positionH>
            <wp:positionV relativeFrom="paragraph">
              <wp:posOffset>-509270</wp:posOffset>
            </wp:positionV>
            <wp:extent cx="561975" cy="279220"/>
            <wp:effectExtent l="0" t="0" r="0" b="69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2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4A4E" w:rsidRPr="00964908">
        <w:rPr>
          <w:noProof/>
          <w:sz w:val="28"/>
          <w:szCs w:val="28"/>
        </w:rPr>
        <w:drawing>
          <wp:anchor distT="0" distB="0" distL="114300" distR="114300" simplePos="0" relativeHeight="251664896" behindDoc="1" locked="0" layoutInCell="1" allowOverlap="1" wp14:anchorId="627481A0" wp14:editId="24E83B1C">
            <wp:simplePos x="0" y="0"/>
            <wp:positionH relativeFrom="column">
              <wp:posOffset>1138555</wp:posOffset>
            </wp:positionH>
            <wp:positionV relativeFrom="paragraph">
              <wp:posOffset>-622935</wp:posOffset>
            </wp:positionV>
            <wp:extent cx="923925" cy="467334"/>
            <wp:effectExtent l="0" t="0" r="0" b="9525"/>
            <wp:wrapNone/>
            <wp:docPr id="4" name="Picture 4" descr="Direktoratet for e-helse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irektoratet for e-helse - YouTub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37" b="25582"/>
                    <a:stretch/>
                  </pic:blipFill>
                  <pic:spPr bwMode="auto">
                    <a:xfrm>
                      <a:off x="0" y="0"/>
                      <a:ext cx="923925" cy="467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1522" w:rsidRPr="00964908">
        <w:rPr>
          <w:noProof/>
          <w:sz w:val="28"/>
          <w:szCs w:val="28"/>
        </w:rPr>
        <w:drawing>
          <wp:anchor distT="0" distB="0" distL="114300" distR="114300" simplePos="0" relativeHeight="251654656" behindDoc="1" locked="0" layoutInCell="1" allowOverlap="1" wp14:anchorId="11D5C834" wp14:editId="378ED53C">
            <wp:simplePos x="0" y="0"/>
            <wp:positionH relativeFrom="column">
              <wp:posOffset>-452120</wp:posOffset>
            </wp:positionH>
            <wp:positionV relativeFrom="paragraph">
              <wp:posOffset>-566420</wp:posOffset>
            </wp:positionV>
            <wp:extent cx="1454785" cy="361950"/>
            <wp:effectExtent l="0" t="0" r="0" b="0"/>
            <wp:wrapNone/>
            <wp:docPr id="2" name="Picture 2" descr="Grafisk profil - Helsedirektorat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fisk profil - Helsedirektoratet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338" b="26004"/>
                    <a:stretch/>
                  </pic:blipFill>
                  <pic:spPr bwMode="auto">
                    <a:xfrm>
                      <a:off x="0" y="0"/>
                      <a:ext cx="145478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D1374" w:rsidRPr="00964908">
        <w:rPr>
          <w:b/>
          <w:bCs/>
          <w:sz w:val="36"/>
          <w:szCs w:val="36"/>
        </w:rPr>
        <w:t>Nasjonalt velferdsteknologiprogram</w:t>
      </w:r>
    </w:p>
    <w:p w14:paraId="44FF259A" w14:textId="7E62C3D4" w:rsidR="00ED1374" w:rsidRPr="00964908" w:rsidRDefault="005966B6" w:rsidP="00F8701B">
      <w:pPr>
        <w:jc w:val="center"/>
        <w:rPr>
          <w:b/>
          <w:sz w:val="36"/>
          <w:szCs w:val="36"/>
        </w:rPr>
      </w:pPr>
      <w:r w:rsidRPr="00964908">
        <w:rPr>
          <w:b/>
          <w:sz w:val="36"/>
          <w:szCs w:val="36"/>
        </w:rPr>
        <w:t>H</w:t>
      </w:r>
      <w:r w:rsidR="00ED1374" w:rsidRPr="00964908">
        <w:rPr>
          <w:b/>
          <w:sz w:val="36"/>
          <w:szCs w:val="36"/>
        </w:rPr>
        <w:t>ANDLINGSPLAN</w:t>
      </w:r>
    </w:p>
    <w:p w14:paraId="0B526681" w14:textId="3683A524" w:rsidR="001E1EC1" w:rsidRPr="00964908" w:rsidRDefault="00B23BC3" w:rsidP="00F8701B">
      <w:pPr>
        <w:jc w:val="center"/>
        <w:rPr>
          <w:b/>
          <w:sz w:val="44"/>
          <w:szCs w:val="44"/>
        </w:rPr>
      </w:pPr>
      <w:r w:rsidRPr="00964908">
        <w:rPr>
          <w:b/>
          <w:sz w:val="36"/>
          <w:szCs w:val="36"/>
        </w:rPr>
        <w:t>Helhetlig tjenestemodell</w:t>
      </w:r>
    </w:p>
    <w:p w14:paraId="0746855D" w14:textId="658E5858" w:rsidR="00964908" w:rsidRDefault="00964908">
      <w:pPr>
        <w:rPr>
          <w:b/>
          <w:bCs/>
        </w:rPr>
      </w:pPr>
    </w:p>
    <w:p w14:paraId="2AF1E7D2" w14:textId="06D07C8B" w:rsidR="007C6DD1" w:rsidRPr="00964908" w:rsidRDefault="007C6DD1">
      <w:r w:rsidRPr="00964908">
        <w:rPr>
          <w:b/>
          <w:bCs/>
        </w:rPr>
        <w:t>Kommune</w:t>
      </w:r>
      <w:r w:rsidRPr="00964908">
        <w:t xml:space="preserve">: </w:t>
      </w:r>
      <w:r w:rsidR="00964908" w:rsidRPr="00964908">
        <w:t>[</w:t>
      </w:r>
      <w:r w:rsidRPr="00964908">
        <w:t>Skriv inn kommunenavn</w:t>
      </w:r>
      <w:r w:rsidR="00964908" w:rsidRPr="00964908">
        <w:t>]</w:t>
      </w:r>
    </w:p>
    <w:p w14:paraId="7333295E" w14:textId="37E85F13" w:rsidR="006D4400" w:rsidRPr="00964908" w:rsidRDefault="00B23BC3">
      <w:r w:rsidRPr="00964908">
        <w:rPr>
          <w:b/>
          <w:bCs/>
        </w:rPr>
        <w:t xml:space="preserve">Gjelder for </w:t>
      </w:r>
      <w:r w:rsidR="00964908" w:rsidRPr="00964908">
        <w:rPr>
          <w:b/>
          <w:bCs/>
        </w:rPr>
        <w:t>periode</w:t>
      </w:r>
      <w:r w:rsidR="00964908" w:rsidRPr="00964908">
        <w:t>: [</w:t>
      </w:r>
      <w:r w:rsidR="009401F0" w:rsidRPr="00964908">
        <w:t>dd.mm</w:t>
      </w:r>
      <w:r w:rsidR="00C2759A" w:rsidRPr="00964908">
        <w:t>.åååå</w:t>
      </w:r>
      <w:r w:rsidR="00964908" w:rsidRPr="00964908">
        <w:t>]</w:t>
      </w:r>
    </w:p>
    <w:p w14:paraId="0CC6F86F" w14:textId="46164886" w:rsidR="00DB46A6" w:rsidRPr="00964908" w:rsidRDefault="004A04BB">
      <w:pPr>
        <w:rPr>
          <w:i/>
          <w:iCs/>
        </w:rPr>
      </w:pPr>
      <w:r w:rsidRPr="00964908">
        <w:rPr>
          <w:b/>
          <w:bCs/>
        </w:rPr>
        <w:t>Godkjent i styringsgruppa for Velferdsteknologiprosjektet</w:t>
      </w:r>
      <w:r w:rsidR="00B23BC3" w:rsidRPr="00964908">
        <w:t>:</w:t>
      </w:r>
      <w:r w:rsidR="009401F0" w:rsidRPr="00964908">
        <w:rPr>
          <w:i/>
          <w:iCs/>
        </w:rPr>
        <w:t xml:space="preserve"> </w:t>
      </w:r>
      <w:r w:rsidR="00964908" w:rsidRPr="00964908">
        <w:t>[dd.mm.åååå]</w:t>
      </w:r>
    </w:p>
    <w:p w14:paraId="39A8CD1B" w14:textId="77777777" w:rsidR="00964908" w:rsidRPr="00964908" w:rsidRDefault="00964908">
      <w:pPr>
        <w:rPr>
          <w:i/>
          <w:iCs/>
        </w:rPr>
      </w:pPr>
    </w:p>
    <w:tbl>
      <w:tblPr>
        <w:tblStyle w:val="Tabellrutenett1"/>
        <w:tblW w:w="22681" w:type="dxa"/>
        <w:tblInd w:w="-856" w:type="dxa"/>
        <w:tblLook w:val="04A0" w:firstRow="1" w:lastRow="0" w:firstColumn="1" w:lastColumn="0" w:noHBand="0" w:noVBand="1"/>
      </w:tblPr>
      <w:tblGrid>
        <w:gridCol w:w="2552"/>
        <w:gridCol w:w="20129"/>
      </w:tblGrid>
      <w:tr w:rsidR="00DB46A6" w:rsidRPr="00964908" w14:paraId="23A7E9C9" w14:textId="77777777" w:rsidTr="6886AAB0">
        <w:tc>
          <w:tcPr>
            <w:tcW w:w="2552" w:type="dxa"/>
            <w:shd w:val="clear" w:color="auto" w:fill="ACB9CA" w:themeFill="text2" w:themeFillTint="66"/>
          </w:tcPr>
          <w:p w14:paraId="430D36CD" w14:textId="27C345A8" w:rsidR="00DB46A6" w:rsidRPr="00964908" w:rsidRDefault="00DB46A6" w:rsidP="00547C19">
            <w:pPr>
              <w:rPr>
                <w:b/>
              </w:rPr>
            </w:pPr>
            <w:r w:rsidRPr="00964908">
              <w:rPr>
                <w:b/>
              </w:rPr>
              <w:t>Visjon</w:t>
            </w:r>
          </w:p>
        </w:tc>
        <w:tc>
          <w:tcPr>
            <w:tcW w:w="20129" w:type="dxa"/>
          </w:tcPr>
          <w:p w14:paraId="6CFC3C73" w14:textId="34AD3349" w:rsidR="00DB46A6" w:rsidRPr="00964908" w:rsidRDefault="003958F4" w:rsidP="00BC33AD">
            <w:pPr>
              <w:rPr>
                <w:bCs/>
                <w:i/>
                <w:iCs/>
              </w:rPr>
            </w:pPr>
            <w:r w:rsidRPr="00964908">
              <w:rPr>
                <w:bCs/>
                <w:i/>
                <w:iCs/>
              </w:rPr>
              <w:t>Kommunens</w:t>
            </w:r>
            <w:r w:rsidR="007D57FD" w:rsidRPr="00964908">
              <w:rPr>
                <w:bCs/>
                <w:i/>
                <w:iCs/>
              </w:rPr>
              <w:t xml:space="preserve"> drømmesituasjon i bruk av</w:t>
            </w:r>
            <w:r w:rsidR="00BA035B" w:rsidRPr="00964908">
              <w:rPr>
                <w:bCs/>
                <w:i/>
                <w:iCs/>
              </w:rPr>
              <w:t xml:space="preserve"> velferdsteknologi</w:t>
            </w:r>
          </w:p>
        </w:tc>
      </w:tr>
      <w:tr w:rsidR="00DB46A6" w:rsidRPr="00964908" w14:paraId="6D6B85A6" w14:textId="77777777" w:rsidTr="6886AAB0">
        <w:tc>
          <w:tcPr>
            <w:tcW w:w="2552" w:type="dxa"/>
            <w:shd w:val="clear" w:color="auto" w:fill="ACB9CA" w:themeFill="text2" w:themeFillTint="66"/>
          </w:tcPr>
          <w:p w14:paraId="7BC08DF8" w14:textId="08F83773" w:rsidR="00DB46A6" w:rsidRPr="00964908" w:rsidRDefault="00DB46A6" w:rsidP="00547C19">
            <w:pPr>
              <w:rPr>
                <w:b/>
              </w:rPr>
            </w:pPr>
            <w:r w:rsidRPr="00964908">
              <w:rPr>
                <w:b/>
              </w:rPr>
              <w:t>Overor</w:t>
            </w:r>
            <w:r w:rsidR="00043533" w:rsidRPr="00964908">
              <w:rPr>
                <w:b/>
              </w:rPr>
              <w:t>dnet</w:t>
            </w:r>
            <w:r w:rsidRPr="00964908">
              <w:rPr>
                <w:b/>
              </w:rPr>
              <w:t xml:space="preserve"> mål</w:t>
            </w:r>
          </w:p>
        </w:tc>
        <w:tc>
          <w:tcPr>
            <w:tcW w:w="20129" w:type="dxa"/>
          </w:tcPr>
          <w:p w14:paraId="757039EF" w14:textId="7FD0F432" w:rsidR="00DB46A6" w:rsidRPr="00964908" w:rsidRDefault="00213A50" w:rsidP="00BC33AD">
            <w:pPr>
              <w:rPr>
                <w:i/>
                <w:iCs/>
              </w:rPr>
            </w:pPr>
            <w:r w:rsidRPr="00964908">
              <w:rPr>
                <w:i/>
                <w:iCs/>
              </w:rPr>
              <w:t xml:space="preserve">Hva er det overordnede målet </w:t>
            </w:r>
            <w:r w:rsidR="003E6FA8" w:rsidRPr="00964908">
              <w:rPr>
                <w:i/>
                <w:iCs/>
              </w:rPr>
              <w:t xml:space="preserve">for velferdsteknologi </w:t>
            </w:r>
            <w:r w:rsidR="00BC33AD" w:rsidRPr="00964908">
              <w:rPr>
                <w:i/>
                <w:iCs/>
              </w:rPr>
              <w:t>i kommunen?</w:t>
            </w:r>
          </w:p>
        </w:tc>
      </w:tr>
      <w:tr w:rsidR="00DB46A6" w:rsidRPr="00964908" w14:paraId="2CE45793" w14:textId="77777777" w:rsidTr="6886AAB0">
        <w:tc>
          <w:tcPr>
            <w:tcW w:w="2552" w:type="dxa"/>
            <w:tcBorders>
              <w:bottom w:val="single" w:sz="4" w:space="0" w:color="auto"/>
            </w:tcBorders>
            <w:shd w:val="clear" w:color="auto" w:fill="ACB9CA" w:themeFill="text2" w:themeFillTint="66"/>
          </w:tcPr>
          <w:p w14:paraId="1DE16B57" w14:textId="55C8D8FE" w:rsidR="00DB46A6" w:rsidRPr="00964908" w:rsidRDefault="00DB46A6" w:rsidP="00547C19">
            <w:pPr>
              <w:rPr>
                <w:b/>
              </w:rPr>
            </w:pPr>
            <w:r w:rsidRPr="00964908">
              <w:rPr>
                <w:b/>
              </w:rPr>
              <w:t>Mandat</w:t>
            </w:r>
          </w:p>
        </w:tc>
        <w:tc>
          <w:tcPr>
            <w:tcW w:w="20129" w:type="dxa"/>
            <w:tcBorders>
              <w:bottom w:val="single" w:sz="4" w:space="0" w:color="auto"/>
            </w:tcBorders>
          </w:tcPr>
          <w:p w14:paraId="1DAA64A9" w14:textId="3B41D5C1" w:rsidR="00DB46A6" w:rsidRPr="00964908" w:rsidRDefault="00DB4847" w:rsidP="00BC33AD">
            <w:pPr>
              <w:rPr>
                <w:i/>
                <w:iCs/>
              </w:rPr>
            </w:pPr>
            <w:r w:rsidRPr="00964908">
              <w:rPr>
                <w:i/>
                <w:iCs/>
              </w:rPr>
              <w:t>Hva står i mandatet for implementering og drift av velferdsteknologi?</w:t>
            </w:r>
          </w:p>
        </w:tc>
      </w:tr>
      <w:tr w:rsidR="00DB46A6" w:rsidRPr="00964908" w14:paraId="107E5993" w14:textId="77777777" w:rsidTr="6886AAB0">
        <w:tc>
          <w:tcPr>
            <w:tcW w:w="2552" w:type="dxa"/>
            <w:tcBorders>
              <w:bottom w:val="single" w:sz="4" w:space="0" w:color="auto"/>
            </w:tcBorders>
            <w:shd w:val="clear" w:color="auto" w:fill="ACB9CA" w:themeFill="text2" w:themeFillTint="66"/>
          </w:tcPr>
          <w:p w14:paraId="4F007460" w14:textId="6D67581B" w:rsidR="00DB46A6" w:rsidRPr="00964908" w:rsidRDefault="00043533" w:rsidP="00547C19">
            <w:pPr>
              <w:rPr>
                <w:b/>
              </w:rPr>
            </w:pPr>
            <w:r w:rsidRPr="00964908">
              <w:rPr>
                <w:b/>
              </w:rPr>
              <w:t>Satsningsområde</w:t>
            </w:r>
          </w:p>
        </w:tc>
        <w:tc>
          <w:tcPr>
            <w:tcW w:w="20129" w:type="dxa"/>
            <w:tcBorders>
              <w:bottom w:val="single" w:sz="4" w:space="0" w:color="auto"/>
            </w:tcBorders>
          </w:tcPr>
          <w:p w14:paraId="370D3385" w14:textId="42160D0B" w:rsidR="00043533" w:rsidRPr="00964908" w:rsidRDefault="00DB4847" w:rsidP="6886AAB0">
            <w:pPr>
              <w:rPr>
                <w:i/>
                <w:iCs/>
              </w:rPr>
            </w:pPr>
            <w:r w:rsidRPr="6886AAB0">
              <w:rPr>
                <w:i/>
                <w:iCs/>
              </w:rPr>
              <w:t>Hvor</w:t>
            </w:r>
            <w:r w:rsidR="00BC0552" w:rsidRPr="6886AAB0">
              <w:rPr>
                <w:i/>
                <w:iCs/>
              </w:rPr>
              <w:t xml:space="preserve"> </w:t>
            </w:r>
            <w:r w:rsidR="00D360F1" w:rsidRPr="6886AAB0">
              <w:rPr>
                <w:i/>
                <w:iCs/>
              </w:rPr>
              <w:t>er satsningen i første</w:t>
            </w:r>
            <w:r w:rsidR="44597914" w:rsidRPr="6886AAB0">
              <w:rPr>
                <w:i/>
                <w:iCs/>
              </w:rPr>
              <w:t xml:space="preserve"> </w:t>
            </w:r>
            <w:r w:rsidR="00D360F1" w:rsidRPr="6886AAB0">
              <w:rPr>
                <w:i/>
                <w:iCs/>
              </w:rPr>
              <w:t>omgang størst?</w:t>
            </w:r>
          </w:p>
        </w:tc>
      </w:tr>
      <w:tr w:rsidR="00442BA7" w:rsidRPr="00964908" w14:paraId="6C8FAF3B" w14:textId="77777777" w:rsidTr="6886AAB0"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8EAA4EF" w14:textId="77777777" w:rsidR="00442BA7" w:rsidRPr="00964908" w:rsidRDefault="00442BA7" w:rsidP="00547C19">
            <w:pPr>
              <w:rPr>
                <w:b/>
              </w:rPr>
            </w:pPr>
          </w:p>
        </w:tc>
        <w:tc>
          <w:tcPr>
            <w:tcW w:w="201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CC63FF0" w14:textId="77777777" w:rsidR="00442BA7" w:rsidRPr="00964908" w:rsidRDefault="00442BA7" w:rsidP="00BC33AD"/>
        </w:tc>
      </w:tr>
    </w:tbl>
    <w:tbl>
      <w:tblPr>
        <w:tblStyle w:val="Tabellrutenett"/>
        <w:tblW w:w="2267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547"/>
        <w:gridCol w:w="4400"/>
        <w:gridCol w:w="6804"/>
        <w:gridCol w:w="4110"/>
        <w:gridCol w:w="1418"/>
        <w:gridCol w:w="992"/>
        <w:gridCol w:w="992"/>
        <w:gridCol w:w="1412"/>
      </w:tblGrid>
      <w:tr w:rsidR="007C0EDC" w:rsidRPr="00964908" w14:paraId="5B38FD75" w14:textId="77777777" w:rsidTr="4397A928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EE39391" w14:textId="6E3EEB1A" w:rsidR="007C0EDC" w:rsidRPr="006B0725" w:rsidRDefault="007C0EDC" w:rsidP="00761C10">
            <w:pPr>
              <w:jc w:val="center"/>
              <w:rPr>
                <w:b/>
              </w:rPr>
            </w:pPr>
            <w:r w:rsidRPr="006B0725">
              <w:rPr>
                <w:b/>
              </w:rPr>
              <w:t>Helhetlig tjenestemodell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922F108" w14:textId="3A435901" w:rsidR="007C0EDC" w:rsidRPr="006B0725" w:rsidRDefault="00113565" w:rsidP="00761C10">
            <w:pPr>
              <w:jc w:val="center"/>
              <w:rPr>
                <w:b/>
              </w:rPr>
            </w:pPr>
            <w:r w:rsidRPr="006B0725">
              <w:rPr>
                <w:b/>
              </w:rPr>
              <w:t>Målsetning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C3CE7FF" w14:textId="274AB747" w:rsidR="007C0EDC" w:rsidRPr="006B0725" w:rsidRDefault="00FE39B8" w:rsidP="00761C10">
            <w:pPr>
              <w:jc w:val="center"/>
              <w:rPr>
                <w:b/>
                <w:i/>
                <w:iCs/>
              </w:rPr>
            </w:pPr>
            <w:r w:rsidRPr="006B0725">
              <w:rPr>
                <w:b/>
              </w:rPr>
              <w:t>T</w:t>
            </w:r>
            <w:r w:rsidR="00113565" w:rsidRPr="006B0725">
              <w:rPr>
                <w:b/>
              </w:rPr>
              <w:t>iltak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63BCDE9" w14:textId="37276BF4" w:rsidR="007C0EDC" w:rsidRPr="006B0725" w:rsidRDefault="00FA6E13" w:rsidP="00761C10">
            <w:pPr>
              <w:jc w:val="center"/>
              <w:rPr>
                <w:b/>
              </w:rPr>
            </w:pPr>
            <w:r w:rsidRPr="006B0725">
              <w:rPr>
                <w:b/>
              </w:rPr>
              <w:t>Merknad/kommenta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08BCBB9" w14:textId="79F25DE2" w:rsidR="007C0EDC" w:rsidRPr="006B0725" w:rsidRDefault="007C0EDC" w:rsidP="007C0EDC">
            <w:pPr>
              <w:jc w:val="center"/>
              <w:rPr>
                <w:b/>
              </w:rPr>
            </w:pPr>
            <w:r w:rsidRPr="006B0725">
              <w:rPr>
                <w:b/>
              </w:rPr>
              <w:t>Ansvarli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4AD03E0" w14:textId="1450F320" w:rsidR="007C0EDC" w:rsidRPr="006B0725" w:rsidRDefault="007C0EDC" w:rsidP="00761C10">
            <w:pPr>
              <w:jc w:val="center"/>
              <w:rPr>
                <w:b/>
              </w:rPr>
            </w:pPr>
            <w:r w:rsidRPr="006B0725">
              <w:rPr>
                <w:b/>
              </w:rPr>
              <w:t>Fris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62C83C2" w14:textId="43181C77" w:rsidR="007C0EDC" w:rsidRPr="006B0725" w:rsidRDefault="000D6078" w:rsidP="00761C10">
            <w:pPr>
              <w:jc w:val="center"/>
              <w:rPr>
                <w:b/>
              </w:rPr>
            </w:pPr>
            <w:r w:rsidRPr="006B0725">
              <w:rPr>
                <w:b/>
              </w:rPr>
              <w:t>Prioritet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D55921F" w14:textId="701482F0" w:rsidR="00113565" w:rsidRPr="006B0725" w:rsidRDefault="007C0EDC" w:rsidP="00CE0B7B">
            <w:pPr>
              <w:jc w:val="center"/>
              <w:rPr>
                <w:b/>
              </w:rPr>
            </w:pPr>
            <w:r w:rsidRPr="006B0725">
              <w:rPr>
                <w:b/>
              </w:rPr>
              <w:t xml:space="preserve">Status </w:t>
            </w:r>
          </w:p>
          <w:p w14:paraId="17F98A3D" w14:textId="4E42D73F" w:rsidR="007C0EDC" w:rsidRPr="006B0725" w:rsidRDefault="0023603F" w:rsidP="00CE0B7B">
            <w:pPr>
              <w:jc w:val="center"/>
              <w:rPr>
                <w:b/>
              </w:rPr>
            </w:pPr>
            <w:r w:rsidRPr="006B0725">
              <w:rPr>
                <w:rFonts w:ascii="Symbol" w:eastAsia="Symbol" w:hAnsi="Symbol" w:cs="Symbol"/>
                <w:b/>
                <w:color w:val="00B050"/>
              </w:rPr>
              <w:t>·</w:t>
            </w:r>
            <w:r w:rsidRPr="006B0725">
              <w:rPr>
                <w:b/>
                <w:color w:val="00B050"/>
              </w:rPr>
              <w:t xml:space="preserve"> </w:t>
            </w:r>
            <w:r w:rsidRPr="006B0725">
              <w:rPr>
                <w:rFonts w:ascii="Symbol" w:eastAsia="Symbol" w:hAnsi="Symbol" w:cs="Symbol"/>
                <w:b/>
                <w:color w:val="FFFF00"/>
              </w:rPr>
              <w:t>·</w:t>
            </w:r>
            <w:r w:rsidRPr="006B0725">
              <w:rPr>
                <w:b/>
                <w:color w:val="FFFF00"/>
              </w:rPr>
              <w:t xml:space="preserve"> </w:t>
            </w:r>
            <w:r w:rsidRPr="006B0725">
              <w:rPr>
                <w:rFonts w:ascii="Symbol" w:eastAsia="Symbol" w:hAnsi="Symbol" w:cs="Symbol"/>
                <w:b/>
                <w:color w:val="FF0000"/>
              </w:rPr>
              <w:t>·</w:t>
            </w:r>
          </w:p>
        </w:tc>
      </w:tr>
      <w:tr w:rsidR="00B7722D" w:rsidRPr="00964908" w14:paraId="3D85AEE1" w14:textId="77777777" w:rsidTr="4397A928">
        <w:trPr>
          <w:trHeight w:val="433"/>
        </w:trPr>
        <w:tc>
          <w:tcPr>
            <w:tcW w:w="226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F0A20E" w14:textId="5FECC407" w:rsidR="00B7722D" w:rsidRPr="00964908" w:rsidRDefault="0043031C" w:rsidP="004B0950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Styring, ledelse og organisering</w:t>
            </w:r>
          </w:p>
        </w:tc>
      </w:tr>
      <w:tr w:rsidR="007C0EDC" w:rsidRPr="00964908" w14:paraId="640EE328" w14:textId="77777777" w:rsidTr="4397A928">
        <w:trPr>
          <w:trHeight w:val="397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4604D4B" w14:textId="36FB7959" w:rsidR="007C0EDC" w:rsidRPr="00964908" w:rsidRDefault="007C0EDC" w:rsidP="00D878A8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Tjenesteeier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E6E20" w14:textId="470D6277" w:rsidR="007C0EDC" w:rsidRPr="00964908" w:rsidRDefault="00DA0FD4" w:rsidP="00D878A8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definert en overordnet tjenesteeier for</w:t>
            </w:r>
            <w:r w:rsidR="00A570B6" w:rsidRPr="00964908">
              <w:rPr>
                <w:bCs/>
                <w:sz w:val="20"/>
                <w:szCs w:val="20"/>
              </w:rPr>
              <w:t xml:space="preserve"> arbeidet med velferdsteknologi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9AF902" w14:textId="6FC242EC" w:rsidR="007C0EDC" w:rsidRPr="00964908" w:rsidRDefault="007C0EDC" w:rsidP="00C846B2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4F8AEE" w14:textId="77777777" w:rsidR="007C0EDC" w:rsidRPr="00964908" w:rsidRDefault="007C0EDC" w:rsidP="5854476A">
            <w:pPr>
              <w:rPr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23A792" w14:textId="77777777" w:rsidR="007C0EDC" w:rsidRPr="00964908" w:rsidRDefault="007C0EDC" w:rsidP="00845AC7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91B80F" w14:textId="710DF958" w:rsidR="007C0EDC" w:rsidRPr="00964908" w:rsidRDefault="007C0EDC" w:rsidP="00845AC7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EEAFF" w14:textId="77777777" w:rsidR="007C0EDC" w:rsidRPr="00964908" w:rsidRDefault="007C0EDC" w:rsidP="00845AC7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A006B" w14:textId="77777777" w:rsidR="007C0EDC" w:rsidRPr="00964908" w:rsidRDefault="007C0EDC" w:rsidP="00845AC7">
            <w:pPr>
              <w:rPr>
                <w:sz w:val="20"/>
                <w:szCs w:val="20"/>
              </w:rPr>
            </w:pPr>
          </w:p>
        </w:tc>
      </w:tr>
      <w:tr w:rsidR="0043031C" w:rsidRPr="00964908" w14:paraId="62F5EA2E" w14:textId="77777777" w:rsidTr="4397A928">
        <w:trPr>
          <w:trHeight w:val="450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7EDEA32" w14:textId="624401B8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Styring og ledelse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E5D3A" w14:textId="221358A3" w:rsidR="0043031C" w:rsidRPr="00964908" w:rsidRDefault="007B0DC0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Ledelsen er samkjørt om arbeidet med velferdsteknologi, </w:t>
            </w:r>
            <w:r w:rsidR="00562502" w:rsidRPr="00964908">
              <w:rPr>
                <w:bCs/>
                <w:sz w:val="20"/>
                <w:szCs w:val="20"/>
              </w:rPr>
              <w:t>og det er tydelige styrings- og rapporteringslinjer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8B447A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CEBDF6" w14:textId="77777777" w:rsidR="0043031C" w:rsidRPr="00964908" w:rsidRDefault="0043031C" w:rsidP="0043031C">
            <w:pPr>
              <w:rPr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5A3E58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165D62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0940E8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BE8FD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  <w:tr w:rsidR="0043031C" w:rsidRPr="00964908" w14:paraId="3B89A657" w14:textId="77777777" w:rsidTr="4397A928">
        <w:trPr>
          <w:trHeight w:val="450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3776B93" w14:textId="035759E9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Organisering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8EB7" w14:textId="3A975ABF" w:rsidR="0043031C" w:rsidRPr="00964908" w:rsidRDefault="00562502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Arbeidet med velferdsteknologi</w:t>
            </w:r>
            <w:r w:rsidR="00FD2C29" w:rsidRPr="00964908">
              <w:rPr>
                <w:bCs/>
                <w:sz w:val="20"/>
                <w:szCs w:val="20"/>
              </w:rPr>
              <w:t xml:space="preserve"> er organisert på en </w:t>
            </w:r>
            <w:r w:rsidR="00C46CE3" w:rsidRPr="00964908">
              <w:rPr>
                <w:bCs/>
                <w:sz w:val="20"/>
                <w:szCs w:val="20"/>
              </w:rPr>
              <w:t>fornuftig måte</w:t>
            </w:r>
            <w:r w:rsidR="00C5395C" w:rsidRPr="00964908">
              <w:rPr>
                <w:bCs/>
                <w:sz w:val="20"/>
                <w:szCs w:val="20"/>
              </w:rPr>
              <w:t xml:space="preserve"> som</w:t>
            </w:r>
            <w:r w:rsidR="008C0EBB" w:rsidRPr="00964908">
              <w:rPr>
                <w:bCs/>
                <w:sz w:val="20"/>
                <w:szCs w:val="20"/>
              </w:rPr>
              <w:t xml:space="preserve"> er godt tilpasset alle involverte</w:t>
            </w:r>
            <w:r w:rsidR="00DA2A0B" w:rsidRPr="00964908">
              <w:rPr>
                <w:bCs/>
                <w:sz w:val="20"/>
                <w:szCs w:val="20"/>
              </w:rPr>
              <w:t xml:space="preserve"> parter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7DD1AE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E1D9D2" w14:textId="77777777" w:rsidR="0043031C" w:rsidRPr="00964908" w:rsidRDefault="0043031C" w:rsidP="0043031C">
            <w:pPr>
              <w:rPr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6E56C8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041C7B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C5951D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6723E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  <w:tr w:rsidR="0043031C" w:rsidRPr="00964908" w14:paraId="7CA7F8ED" w14:textId="77777777" w:rsidTr="4397A928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856DE9E" w14:textId="77777777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Internkontroll</w:t>
            </w:r>
          </w:p>
          <w:p w14:paraId="6361BA5F" w14:textId="0BC7DE94" w:rsidR="0043031C" w:rsidRPr="00964908" w:rsidRDefault="00B949B5" w:rsidP="0043031C">
            <w:pPr>
              <w:ind w:left="181"/>
              <w:rPr>
                <w:sz w:val="20"/>
                <w:szCs w:val="20"/>
              </w:rPr>
            </w:pPr>
            <w:hyperlink r:id="rId14" w:history="1">
              <w:r w:rsidR="0043031C" w:rsidRPr="00964908">
                <w:rPr>
                  <w:color w:val="0000FF"/>
                  <w:sz w:val="20"/>
                  <w:szCs w:val="20"/>
                  <w:u w:val="single"/>
                </w:rPr>
                <w:t>KS - Internkontroll</w:t>
              </w:r>
            </w:hyperlink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7AB80" w14:textId="41E91BEC" w:rsidR="0043031C" w:rsidRPr="00964908" w:rsidRDefault="00AB73FF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bruker</w:t>
            </w:r>
            <w:r w:rsidR="00AD6C12" w:rsidRPr="00964908">
              <w:rPr>
                <w:bCs/>
                <w:sz w:val="20"/>
                <w:szCs w:val="20"/>
              </w:rPr>
              <w:t xml:space="preserve"> kvalitetssystemet aktivt</w:t>
            </w:r>
            <w:r w:rsidR="00F51DFD" w:rsidRPr="00964908">
              <w:rPr>
                <w:bCs/>
                <w:sz w:val="20"/>
                <w:szCs w:val="20"/>
              </w:rPr>
              <w:t xml:space="preserve"> til å </w:t>
            </w:r>
            <w:r w:rsidR="00144331" w:rsidRPr="00964908">
              <w:rPr>
                <w:bCs/>
                <w:sz w:val="20"/>
                <w:szCs w:val="20"/>
              </w:rPr>
              <w:t>dokumentere</w:t>
            </w:r>
            <w:r w:rsidR="00F51DFD" w:rsidRPr="00964908">
              <w:rPr>
                <w:bCs/>
                <w:sz w:val="20"/>
                <w:szCs w:val="20"/>
              </w:rPr>
              <w:t xml:space="preserve"> og sikre at alle lovkrav blir ivaretatt på en tilfredsstillende måte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858CF2" w14:textId="380217B6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7CFDF2" w14:textId="2CA52552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C26404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272B8B" w14:textId="65E88EFD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BE4C49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16FBA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  <w:tr w:rsidR="0043031C" w:rsidRPr="00964908" w14:paraId="664578FE" w14:textId="77777777" w:rsidTr="4397A928">
        <w:trPr>
          <w:trHeight w:val="416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4BBE431" w14:textId="4F97F49E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Innovasjon og utvikling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DF7EF" w14:textId="227DAFF1" w:rsidR="0043031C" w:rsidRPr="00964908" w:rsidRDefault="00E249E7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Kommunen har oversikt </w:t>
            </w:r>
            <w:r w:rsidR="00341DB7" w:rsidRPr="00964908">
              <w:rPr>
                <w:bCs/>
                <w:sz w:val="20"/>
                <w:szCs w:val="20"/>
              </w:rPr>
              <w:t xml:space="preserve">og styring over </w:t>
            </w:r>
            <w:r w:rsidR="00A67A83" w:rsidRPr="00964908">
              <w:rPr>
                <w:bCs/>
                <w:sz w:val="20"/>
                <w:szCs w:val="20"/>
              </w:rPr>
              <w:t>utviklings- og innovasjonsarbeid som foregår i kommunen</w:t>
            </w:r>
            <w:r w:rsidR="006E354A" w:rsidRPr="00964908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D2DEC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75CA7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26F4F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22B2" w14:textId="0C05A332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1F110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9C9F5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  <w:tr w:rsidR="0043031C" w:rsidRPr="00964908" w14:paraId="0A08CB09" w14:textId="77777777" w:rsidTr="4397A928">
        <w:trPr>
          <w:trHeight w:val="416"/>
        </w:trPr>
        <w:tc>
          <w:tcPr>
            <w:tcW w:w="25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CFB83B" w14:textId="77777777" w:rsidR="0043031C" w:rsidRDefault="0043031C" w:rsidP="0043031C">
            <w:pPr>
              <w:rPr>
                <w:b/>
                <w:sz w:val="20"/>
                <w:szCs w:val="20"/>
              </w:rPr>
            </w:pPr>
          </w:p>
          <w:p w14:paraId="580623E6" w14:textId="34F4578E" w:rsidR="00BE11D5" w:rsidRPr="00964908" w:rsidRDefault="00BE11D5" w:rsidP="0043031C">
            <w:pPr>
              <w:rPr>
                <w:b/>
                <w:sz w:val="20"/>
                <w:szCs w:val="20"/>
              </w:rPr>
            </w:pPr>
          </w:p>
        </w:tc>
        <w:tc>
          <w:tcPr>
            <w:tcW w:w="4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9C119B" w14:textId="77777777" w:rsidR="0043031C" w:rsidRPr="00964908" w:rsidRDefault="0043031C" w:rsidP="0043031C">
            <w:pPr>
              <w:rPr>
                <w:bCs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5C6C75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B995CE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B4B662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C5B06F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0E5C47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F6F459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  <w:tr w:rsidR="0043031C" w:rsidRPr="00964908" w14:paraId="16636466" w14:textId="77777777" w:rsidTr="4397A928">
        <w:trPr>
          <w:trHeight w:val="416"/>
        </w:trPr>
        <w:tc>
          <w:tcPr>
            <w:tcW w:w="226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133EF6" w14:textId="45BA95D8" w:rsidR="0043031C" w:rsidRPr="00964908" w:rsidRDefault="0043031C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Økonomi</w:t>
            </w:r>
            <w:r w:rsidR="00F063A9" w:rsidRPr="00964908">
              <w:rPr>
                <w:bCs/>
                <w:sz w:val="20"/>
                <w:szCs w:val="20"/>
              </w:rPr>
              <w:t xml:space="preserve"> (inngår </w:t>
            </w:r>
            <w:r w:rsidR="00113565" w:rsidRPr="00964908">
              <w:rPr>
                <w:bCs/>
                <w:sz w:val="20"/>
                <w:szCs w:val="20"/>
              </w:rPr>
              <w:t>originalt</w:t>
            </w:r>
            <w:r w:rsidR="00F063A9" w:rsidRPr="00964908">
              <w:rPr>
                <w:bCs/>
                <w:sz w:val="20"/>
                <w:szCs w:val="20"/>
              </w:rPr>
              <w:t xml:space="preserve"> som en del av «Vedlikehold av tjenesten»)</w:t>
            </w:r>
          </w:p>
        </w:tc>
      </w:tr>
      <w:tr w:rsidR="0043031C" w:rsidRPr="00964908" w14:paraId="382FAFAD" w14:textId="77777777" w:rsidTr="4397A928">
        <w:trPr>
          <w:trHeight w:val="416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47DFB819" w14:textId="75C2FE07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Budsjettering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CFC0A" w14:textId="77777777" w:rsidR="0043031C" w:rsidRPr="00964908" w:rsidRDefault="00DD1745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Kommunen har god oversikt </w:t>
            </w:r>
            <w:r w:rsidR="0031618E" w:rsidRPr="00964908">
              <w:rPr>
                <w:bCs/>
                <w:sz w:val="20"/>
                <w:szCs w:val="20"/>
              </w:rPr>
              <w:t>over budsjettbruken til velferdsteknologi:</w:t>
            </w:r>
          </w:p>
          <w:p w14:paraId="6887D7E4" w14:textId="4AD36C45" w:rsidR="0031618E" w:rsidRPr="00964908" w:rsidRDefault="0031618E" w:rsidP="0031618E">
            <w:pPr>
              <w:pStyle w:val="Listeavsnit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Interne og ekstern</w:t>
            </w:r>
            <w:r w:rsidR="00F063A9" w:rsidRPr="00964908">
              <w:rPr>
                <w:bCs/>
                <w:sz w:val="20"/>
                <w:szCs w:val="20"/>
              </w:rPr>
              <w:t>e</w:t>
            </w:r>
            <w:r w:rsidRPr="00964908">
              <w:rPr>
                <w:bCs/>
                <w:sz w:val="20"/>
                <w:szCs w:val="20"/>
              </w:rPr>
              <w:t xml:space="preserve"> ressurser.</w:t>
            </w:r>
          </w:p>
          <w:p w14:paraId="6CA67D95" w14:textId="3071C6A5" w:rsidR="000A5BF7" w:rsidRPr="00964908" w:rsidRDefault="000A5BF7" w:rsidP="0031618E">
            <w:pPr>
              <w:pStyle w:val="Listeavsnitt"/>
              <w:numPr>
                <w:ilvl w:val="0"/>
                <w:numId w:val="35"/>
              </w:num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Driftskostnader </w:t>
            </w:r>
            <w:r w:rsidR="00853A59" w:rsidRPr="00964908">
              <w:rPr>
                <w:bCs/>
                <w:sz w:val="20"/>
                <w:szCs w:val="20"/>
              </w:rPr>
              <w:t>og</w:t>
            </w:r>
            <w:r w:rsidRPr="00964908">
              <w:rPr>
                <w:bCs/>
                <w:sz w:val="20"/>
                <w:szCs w:val="20"/>
              </w:rPr>
              <w:t xml:space="preserve"> </w:t>
            </w:r>
            <w:r w:rsidR="00113565" w:rsidRPr="00964908">
              <w:rPr>
                <w:bCs/>
                <w:sz w:val="20"/>
                <w:szCs w:val="20"/>
              </w:rPr>
              <w:t>investeringskostnader</w:t>
            </w:r>
            <w:r w:rsidRPr="00964908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90C32" w14:textId="0F2CFAE2" w:rsidR="00FE39B8" w:rsidRPr="00FE39B8" w:rsidRDefault="0091386A" w:rsidP="00FE39B8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7D3DA6A6" w14:textId="6075C20D" w:rsidR="00CB5D0D" w:rsidRPr="00964908" w:rsidRDefault="00CB5D0D" w:rsidP="4397A928">
            <w:pPr>
              <w:pStyle w:val="Listeavsnitt"/>
              <w:numPr>
                <w:ilvl w:val="0"/>
                <w:numId w:val="35"/>
              </w:numPr>
              <w:rPr>
                <w:i/>
                <w:iCs/>
                <w:sz w:val="20"/>
                <w:szCs w:val="20"/>
              </w:rPr>
            </w:pPr>
            <w:r w:rsidRPr="4397A928">
              <w:rPr>
                <w:i/>
                <w:iCs/>
                <w:sz w:val="20"/>
                <w:szCs w:val="20"/>
              </w:rPr>
              <w:t>Avklar i hvilken grad utstyr skal leie</w:t>
            </w:r>
            <w:r w:rsidR="6F4C7DA7" w:rsidRPr="4397A928">
              <w:rPr>
                <w:i/>
                <w:iCs/>
                <w:sz w:val="20"/>
                <w:szCs w:val="20"/>
              </w:rPr>
              <w:t>s</w:t>
            </w:r>
            <w:r w:rsidRPr="4397A928">
              <w:rPr>
                <w:i/>
                <w:iCs/>
                <w:sz w:val="20"/>
                <w:szCs w:val="20"/>
              </w:rPr>
              <w:t xml:space="preserve"> eller kjøpes – om det skal på investeringsbudsjettet eller om det skal </w:t>
            </w:r>
            <w:r w:rsidR="00FA75E4" w:rsidRPr="4397A928">
              <w:rPr>
                <w:i/>
                <w:iCs/>
                <w:sz w:val="20"/>
                <w:szCs w:val="20"/>
              </w:rPr>
              <w:t>på driftsbudsjettet.</w:t>
            </w:r>
          </w:p>
          <w:p w14:paraId="4A2CA98D" w14:textId="37B0F7A4" w:rsidR="0043031C" w:rsidRPr="00964908" w:rsidRDefault="00CB5D0D" w:rsidP="00F1734A">
            <w:pPr>
              <w:pStyle w:val="Listeavsnitt"/>
              <w:numPr>
                <w:ilvl w:val="0"/>
                <w:numId w:val="35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Avklar hvem som skal betale hvilke driftsutgifter</w:t>
            </w:r>
            <w:r w:rsidR="00FA75E4" w:rsidRPr="00964908">
              <w:rPr>
                <w:i/>
                <w:iCs/>
                <w:sz w:val="20"/>
                <w:szCs w:val="20"/>
              </w:rPr>
              <w:t>, og hvordan felleskostnader skal allokeres til ulike enheter/avdelinger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159C5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DA259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A0A9F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4AE2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380C5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  <w:tr w:rsidR="0043031C" w:rsidRPr="00964908" w14:paraId="7C7E6E30" w14:textId="77777777" w:rsidTr="4397A928">
        <w:trPr>
          <w:trHeight w:val="416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1FB05F9F" w14:textId="07CF0109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Gevinster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BD335" w14:textId="4C87B9F3" w:rsidR="003E6FA8" w:rsidRPr="00964908" w:rsidRDefault="003E6FA8" w:rsidP="003E6FA8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Vi har en tydelig målsetning for velferdsteknologi, med tanke på gevinster og nytte for </w:t>
            </w:r>
            <w:r w:rsidR="00113565" w:rsidRPr="00964908">
              <w:rPr>
                <w:bCs/>
                <w:sz w:val="20"/>
                <w:szCs w:val="20"/>
              </w:rPr>
              <w:t>tjenestemottaker</w:t>
            </w:r>
            <w:r w:rsidRPr="00964908">
              <w:rPr>
                <w:bCs/>
                <w:sz w:val="20"/>
                <w:szCs w:val="20"/>
              </w:rPr>
              <w:t>.</w:t>
            </w:r>
          </w:p>
          <w:p w14:paraId="4C512B95" w14:textId="0412783E" w:rsidR="0043031C" w:rsidRPr="00964908" w:rsidRDefault="003E6FA8" w:rsidP="003E6FA8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Rutiner for hvordan gevinster og nytteeffekter skal følges opp er utarbeidet og forankre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D0749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58ECDACD" w14:textId="21D08A6A" w:rsidR="003E6FA8" w:rsidRPr="00964908" w:rsidRDefault="003E6FA8" w:rsidP="003E6FA8">
            <w:pPr>
              <w:pStyle w:val="Listeavsnitt"/>
              <w:numPr>
                <w:ilvl w:val="0"/>
                <w:numId w:val="39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Utarbeid en tydelig gevinstplan</w:t>
            </w:r>
          </w:p>
          <w:p w14:paraId="6101BE48" w14:textId="1192CE35" w:rsidR="00933165" w:rsidRPr="00964908" w:rsidRDefault="003E6FA8" w:rsidP="003E6FA8">
            <w:pPr>
              <w:pStyle w:val="Listeavsnitt"/>
              <w:numPr>
                <w:ilvl w:val="0"/>
                <w:numId w:val="39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at målsetningen med velferdsteknologi er kommunisert ut til alle interessenter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DB11E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08106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294B4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F88D8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19CEF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  <w:tr w:rsidR="0043031C" w:rsidRPr="00964908" w14:paraId="6E8D696B" w14:textId="77777777" w:rsidTr="4397A928">
        <w:trPr>
          <w:trHeight w:val="423"/>
        </w:trPr>
        <w:tc>
          <w:tcPr>
            <w:tcW w:w="25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718B89" w14:textId="77777777" w:rsidR="0043031C" w:rsidRDefault="0043031C" w:rsidP="0043031C">
            <w:pPr>
              <w:rPr>
                <w:b/>
                <w:sz w:val="20"/>
                <w:szCs w:val="20"/>
              </w:rPr>
            </w:pPr>
          </w:p>
          <w:p w14:paraId="549829B0" w14:textId="77777777" w:rsidR="00964908" w:rsidRDefault="00964908" w:rsidP="0043031C">
            <w:pPr>
              <w:rPr>
                <w:b/>
                <w:sz w:val="20"/>
                <w:szCs w:val="20"/>
              </w:rPr>
            </w:pPr>
          </w:p>
          <w:p w14:paraId="7310C4E0" w14:textId="4136CCC5" w:rsidR="00964908" w:rsidRPr="00964908" w:rsidRDefault="00964908" w:rsidP="0043031C">
            <w:pPr>
              <w:rPr>
                <w:b/>
                <w:sz w:val="20"/>
                <w:szCs w:val="20"/>
              </w:rPr>
            </w:pPr>
          </w:p>
        </w:tc>
        <w:tc>
          <w:tcPr>
            <w:tcW w:w="4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81A8F2" w14:textId="77777777" w:rsidR="0043031C" w:rsidRDefault="0043031C" w:rsidP="0043031C">
            <w:pPr>
              <w:rPr>
                <w:bCs/>
                <w:sz w:val="20"/>
                <w:szCs w:val="20"/>
              </w:rPr>
            </w:pPr>
          </w:p>
          <w:p w14:paraId="13356E03" w14:textId="77777777" w:rsidR="00BE11D5" w:rsidRDefault="00BE11D5" w:rsidP="0043031C">
            <w:pPr>
              <w:rPr>
                <w:bCs/>
                <w:sz w:val="20"/>
                <w:szCs w:val="20"/>
              </w:rPr>
            </w:pPr>
          </w:p>
          <w:p w14:paraId="655DCD4B" w14:textId="03CA29C2" w:rsidR="00BE11D5" w:rsidRPr="00964908" w:rsidRDefault="00BE11D5" w:rsidP="0043031C">
            <w:pPr>
              <w:rPr>
                <w:bCs/>
                <w:sz w:val="20"/>
                <w:szCs w:val="20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99A344" w14:textId="79C72069" w:rsidR="00534FAF" w:rsidRPr="00964908" w:rsidRDefault="00534FAF" w:rsidP="0043031C">
            <w:pPr>
              <w:rPr>
                <w:b/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194C8E" w14:textId="77777777" w:rsidR="0043031C" w:rsidRPr="00964908" w:rsidRDefault="0043031C" w:rsidP="0043031C">
            <w:pPr>
              <w:rPr>
                <w:b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BAA46D" w14:textId="77777777" w:rsidR="0043031C" w:rsidRPr="00964908" w:rsidRDefault="0043031C" w:rsidP="0043031C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9AD029" w14:textId="0AA1E429" w:rsidR="0043031C" w:rsidRPr="00964908" w:rsidRDefault="0043031C" w:rsidP="0043031C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306FF1" w14:textId="77777777" w:rsidR="0043031C" w:rsidRPr="00964908" w:rsidRDefault="0043031C" w:rsidP="0043031C">
            <w:pPr>
              <w:rPr>
                <w:b/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432920" w14:textId="77777777" w:rsidR="0043031C" w:rsidRPr="00964908" w:rsidRDefault="0043031C" w:rsidP="0043031C">
            <w:pPr>
              <w:rPr>
                <w:b/>
                <w:sz w:val="20"/>
                <w:szCs w:val="20"/>
              </w:rPr>
            </w:pPr>
          </w:p>
        </w:tc>
      </w:tr>
      <w:tr w:rsidR="0043031C" w:rsidRPr="00964908" w14:paraId="3980A1E0" w14:textId="77777777" w:rsidTr="4397A928">
        <w:trPr>
          <w:trHeight w:val="423"/>
        </w:trPr>
        <w:tc>
          <w:tcPr>
            <w:tcW w:w="226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E69F78" w14:textId="54309BF6" w:rsidR="0043031C" w:rsidRPr="00964908" w:rsidRDefault="0043031C" w:rsidP="0043031C">
            <w:pPr>
              <w:rPr>
                <w:bCs/>
                <w:color w:val="FF0000"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lastRenderedPageBreak/>
              <w:t>Tjenesteforløp</w:t>
            </w:r>
          </w:p>
        </w:tc>
      </w:tr>
      <w:tr w:rsidR="0043031C" w:rsidRPr="00964908" w14:paraId="52D65697" w14:textId="77777777" w:rsidTr="4397A928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18CF4D41" w14:textId="50C1E051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 xml:space="preserve">Henvise, </w:t>
            </w:r>
            <w:r w:rsidR="00113565" w:rsidRPr="00964908">
              <w:rPr>
                <w:b/>
                <w:sz w:val="20"/>
                <w:szCs w:val="20"/>
              </w:rPr>
              <w:t>kartlegge og</w:t>
            </w:r>
            <w:r w:rsidRPr="00964908">
              <w:rPr>
                <w:b/>
                <w:sz w:val="20"/>
                <w:szCs w:val="20"/>
              </w:rPr>
              <w:t xml:space="preserve"> tildele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EE07D" w14:textId="52052F14" w:rsidR="003E6FA8" w:rsidRPr="00964908" w:rsidRDefault="003E6FA8" w:rsidP="003E6FA8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Velferdsteknologi tildeles på lik linje med andre tjenester.</w:t>
            </w:r>
          </w:p>
          <w:p w14:paraId="63D36751" w14:textId="7482A7F8" w:rsidR="0043031C" w:rsidRPr="00964908" w:rsidRDefault="003E6FA8" w:rsidP="003E6FA8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Alle som kartlegger og tildeler tjenester har kunnskap om velferdsteknologi og </w:t>
            </w:r>
            <w:r w:rsidR="00964908" w:rsidRPr="00964908">
              <w:rPr>
                <w:bCs/>
                <w:sz w:val="20"/>
                <w:szCs w:val="20"/>
              </w:rPr>
              <w:t>nytteeffekter</w:t>
            </w:r>
            <w:r w:rsidRPr="00964908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7D2BC5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7440B787" w14:textId="48C27053" w:rsidR="0043031C" w:rsidRPr="00964908" w:rsidRDefault="003A0579" w:rsidP="003A0579">
            <w:pPr>
              <w:pStyle w:val="Listeavsnitt"/>
              <w:numPr>
                <w:ilvl w:val="0"/>
                <w:numId w:val="36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Utarbeid kartleggingsskjema i </w:t>
            </w:r>
            <w:r w:rsidR="003E6FA8" w:rsidRPr="00964908">
              <w:rPr>
                <w:i/>
                <w:iCs/>
                <w:sz w:val="20"/>
                <w:szCs w:val="20"/>
              </w:rPr>
              <w:t>tjenesten</w:t>
            </w:r>
            <w:r w:rsidRPr="00964908">
              <w:rPr>
                <w:i/>
                <w:iCs/>
                <w:sz w:val="20"/>
                <w:szCs w:val="20"/>
              </w:rPr>
              <w:t>.</w:t>
            </w:r>
          </w:p>
          <w:p w14:paraId="4511AD0F" w14:textId="0A7DE82A" w:rsidR="003A0579" w:rsidRPr="00964908" w:rsidRDefault="003A0579" w:rsidP="003A0579">
            <w:pPr>
              <w:pStyle w:val="Listeavsnitt"/>
              <w:numPr>
                <w:ilvl w:val="0"/>
                <w:numId w:val="36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Definer tildelingskriterier (inkluderings- og ekskluderingskriterier</w:t>
            </w:r>
            <w:r w:rsidR="003E6FA8" w:rsidRPr="00964908">
              <w:rPr>
                <w:i/>
                <w:iCs/>
                <w:sz w:val="20"/>
                <w:szCs w:val="20"/>
              </w:rPr>
              <w:t>)</w:t>
            </w:r>
            <w:r w:rsidRPr="00964908">
              <w:rPr>
                <w:i/>
                <w:iCs/>
                <w:sz w:val="20"/>
                <w:szCs w:val="20"/>
              </w:rPr>
              <w:t>.</w:t>
            </w:r>
          </w:p>
          <w:p w14:paraId="7F1DAE8B" w14:textId="33CE547F" w:rsidR="003A0579" w:rsidRPr="00964908" w:rsidRDefault="00301E28" w:rsidP="003A0579">
            <w:pPr>
              <w:pStyle w:val="Listeavsnitt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Gjennomfør opplæring av ansatte, også saksbehandlerne på tildelingskontoret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DB44B5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71391B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E7988A" w14:textId="4174085A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D3B63C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2D5F1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  <w:tr w:rsidR="0043031C" w:rsidRPr="00964908" w14:paraId="21C4B4EA" w14:textId="77777777" w:rsidTr="4397A928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467206C1" w14:textId="0492F9DE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Tilpasse og installere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C0EBF" w14:textId="77777777" w:rsidR="0043031C" w:rsidRPr="00964908" w:rsidRDefault="003E6FA8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Det er tydelig definert hvem som skal ha ansvar for tilpasning og installasjon av de ulike teknologiene.</w:t>
            </w:r>
          </w:p>
          <w:p w14:paraId="1F7A05CA" w14:textId="25CC30AD" w:rsidR="003E6FA8" w:rsidRPr="00964908" w:rsidRDefault="003E6FA8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Det er utarbeidet rutiner som sikrer forsvarlig drift når det gjelder installasjon og tilpasning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0523DF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4D342FA0" w14:textId="75796CDB" w:rsidR="0043031C" w:rsidRPr="00964908" w:rsidRDefault="00301E28" w:rsidP="00301E28">
            <w:pPr>
              <w:pStyle w:val="Listeavsnitt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964908">
              <w:rPr>
                <w:sz w:val="20"/>
                <w:szCs w:val="20"/>
              </w:rPr>
              <w:t>Avklar</w:t>
            </w:r>
            <w:r w:rsidR="0014363A" w:rsidRPr="00964908">
              <w:rPr>
                <w:sz w:val="20"/>
                <w:szCs w:val="20"/>
              </w:rPr>
              <w:t xml:space="preserve"> roller og </w:t>
            </w:r>
            <w:r w:rsidR="00964908" w:rsidRPr="00964908">
              <w:rPr>
                <w:sz w:val="20"/>
                <w:szCs w:val="20"/>
              </w:rPr>
              <w:t>ansvar</w:t>
            </w:r>
            <w:r w:rsidR="0014363A" w:rsidRPr="00964908">
              <w:rPr>
                <w:sz w:val="20"/>
                <w:szCs w:val="20"/>
              </w:rPr>
              <w:t xml:space="preserve"> med tanke på installasjon, tilpasning av utstyr</w:t>
            </w:r>
            <w:r w:rsidR="00F37C8F" w:rsidRPr="00964908">
              <w:rPr>
                <w:sz w:val="20"/>
                <w:szCs w:val="20"/>
              </w:rPr>
              <w:t xml:space="preserve"> osv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13DEB8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AAA565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5431A1" w14:textId="572FFA85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00BFD5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C401E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  <w:tr w:rsidR="0043031C" w:rsidRPr="00964908" w14:paraId="10B0959C" w14:textId="77777777" w:rsidTr="4397A928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15868CF7" w14:textId="473E48C6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Respons og utrykning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A89EA" w14:textId="0693E448" w:rsidR="0043031C" w:rsidRPr="00964908" w:rsidRDefault="00E03CED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Det er etablert </w:t>
            </w:r>
            <w:r w:rsidR="00534FAF" w:rsidRPr="00964908">
              <w:rPr>
                <w:bCs/>
                <w:sz w:val="20"/>
                <w:szCs w:val="20"/>
              </w:rPr>
              <w:t>en som</w:t>
            </w:r>
            <w:r w:rsidR="000F611C" w:rsidRPr="00964908">
              <w:rPr>
                <w:bCs/>
                <w:sz w:val="20"/>
                <w:szCs w:val="20"/>
              </w:rPr>
              <w:t xml:space="preserve"> sikrer mottak og håndtering av varsler 2</w:t>
            </w:r>
            <w:r w:rsidR="00C727CA" w:rsidRPr="00964908">
              <w:rPr>
                <w:bCs/>
                <w:sz w:val="20"/>
                <w:szCs w:val="20"/>
              </w:rPr>
              <w:t>4/7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3DECDD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3C1254BD" w14:textId="77777777" w:rsidR="00647192" w:rsidRPr="00964908" w:rsidRDefault="00B1143B" w:rsidP="00F37C8F">
            <w:pPr>
              <w:pStyle w:val="Listeavsnitt"/>
              <w:numPr>
                <w:ilvl w:val="0"/>
                <w:numId w:val="37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Avklar hvor alarmene til de ulike velferdsteknologiene skal gå.</w:t>
            </w:r>
          </w:p>
          <w:p w14:paraId="208FF80C" w14:textId="4CE65F46" w:rsidR="00B1143B" w:rsidRPr="00964908" w:rsidRDefault="00B1143B" w:rsidP="00F37C8F">
            <w:pPr>
              <w:pStyle w:val="Listeavsnitt"/>
              <w:numPr>
                <w:ilvl w:val="0"/>
                <w:numId w:val="37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Avklar hvem som skal rykke ut ved de ulike alarmene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387E35" w14:textId="64436741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E072B5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4EC0AD" w14:textId="7DA07CCB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42656B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99907" w14:textId="77777777" w:rsidR="0043031C" w:rsidRPr="00964908" w:rsidRDefault="0043031C" w:rsidP="0043031C">
            <w:pPr>
              <w:rPr>
                <w:color w:val="FF0000"/>
                <w:sz w:val="20"/>
                <w:szCs w:val="20"/>
              </w:rPr>
            </w:pPr>
          </w:p>
        </w:tc>
      </w:tr>
      <w:tr w:rsidR="0043031C" w:rsidRPr="00964908" w14:paraId="5DA49525" w14:textId="77777777" w:rsidTr="4397A928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61684302" w14:textId="04B48017" w:rsidR="0043031C" w:rsidRPr="00964908" w:rsidRDefault="0043031C" w:rsidP="0043031C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Evaluere, endre og avslutte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F8C8C" w14:textId="0EF1B4CD" w:rsidR="0043031C" w:rsidRPr="00964908" w:rsidRDefault="000177F7" w:rsidP="0043031C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Kommunen har rutiner for jevn oppfølging av bruker </w:t>
            </w:r>
            <w:r w:rsidR="00A02893" w:rsidRPr="00964908">
              <w:rPr>
                <w:bCs/>
                <w:sz w:val="20"/>
                <w:szCs w:val="20"/>
              </w:rPr>
              <w:t xml:space="preserve">slik at tjenesten kan endres </w:t>
            </w:r>
            <w:r w:rsidR="000C278B" w:rsidRPr="00964908">
              <w:rPr>
                <w:bCs/>
                <w:sz w:val="20"/>
                <w:szCs w:val="20"/>
              </w:rPr>
              <w:t>ved behov</w:t>
            </w:r>
            <w:r w:rsidR="001B7A49" w:rsidRPr="00964908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B4C5BB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2996D0D5" w14:textId="77777777" w:rsidR="0043031C" w:rsidRPr="00964908" w:rsidRDefault="00B1143B" w:rsidP="00B1143B">
            <w:pPr>
              <w:pStyle w:val="Listeavsnitt"/>
              <w:numPr>
                <w:ilvl w:val="0"/>
                <w:numId w:val="38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Utarbeid</w:t>
            </w:r>
            <w:r w:rsidR="00975845" w:rsidRPr="00964908">
              <w:rPr>
                <w:i/>
                <w:iCs/>
                <w:sz w:val="20"/>
                <w:szCs w:val="20"/>
              </w:rPr>
              <w:t xml:space="preserve"> rutiner for oppfølging av tjenesten.</w:t>
            </w:r>
          </w:p>
          <w:p w14:paraId="1F33EB02" w14:textId="09B8FD9E" w:rsidR="00975845" w:rsidRPr="00964908" w:rsidRDefault="00975845" w:rsidP="00B1143B">
            <w:pPr>
              <w:pStyle w:val="Listeavsnitt"/>
              <w:numPr>
                <w:ilvl w:val="0"/>
                <w:numId w:val="38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Bruk evalueringsskjema til å vurdere hvorvidt brukere og ansatte er fornøyde med hvordan tjenesten fungerer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8495F0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0A6D76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78E908" w14:textId="50F6E70B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90D7BC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11CA5" w14:textId="77777777" w:rsidR="0043031C" w:rsidRPr="00964908" w:rsidRDefault="0043031C" w:rsidP="0043031C">
            <w:pPr>
              <w:rPr>
                <w:sz w:val="20"/>
                <w:szCs w:val="20"/>
              </w:rPr>
            </w:pPr>
          </w:p>
        </w:tc>
      </w:tr>
    </w:tbl>
    <w:p w14:paraId="3876796C" w14:textId="0B0AE8F8" w:rsidR="00964908" w:rsidRDefault="00964908"/>
    <w:p w14:paraId="3C982C9D" w14:textId="77777777" w:rsidR="00BE11D5" w:rsidRPr="00964908" w:rsidRDefault="00BE11D5"/>
    <w:tbl>
      <w:tblPr>
        <w:tblStyle w:val="Tabellrutenett"/>
        <w:tblW w:w="2267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547"/>
        <w:gridCol w:w="4400"/>
        <w:gridCol w:w="6804"/>
        <w:gridCol w:w="4110"/>
        <w:gridCol w:w="1418"/>
        <w:gridCol w:w="992"/>
        <w:gridCol w:w="992"/>
        <w:gridCol w:w="1412"/>
      </w:tblGrid>
      <w:tr w:rsidR="00964908" w:rsidRPr="00964908" w14:paraId="1CA1E65C" w14:textId="77777777" w:rsidTr="0007083D">
        <w:trPr>
          <w:trHeight w:val="384"/>
        </w:trPr>
        <w:tc>
          <w:tcPr>
            <w:tcW w:w="226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DAF97C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Vedlikehold av tjenesten</w:t>
            </w:r>
          </w:p>
        </w:tc>
      </w:tr>
      <w:tr w:rsidR="00964908" w:rsidRPr="00964908" w14:paraId="3A62F16C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A0F28DF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Kommunikasjon og informasjon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FB780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rutiner som sikrer at relevant og nødvendig informasjon blir kommunisert til både ansatte, brukere, pårørende og andre innbyggere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1282E8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444F5DBA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Lag en oversikt over interessenter (målgrupper) for tjenester med velferdsteknologi.</w:t>
            </w:r>
          </w:p>
          <w:p w14:paraId="33CB7334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Utarbeid en kommunikasjonsplan som beskriver hvordan man skal nå ut med informasjon til de ulike målgruppene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0F5913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D8F6C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8132EC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8B6BC3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2047D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26673125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0D4970D" w14:textId="77777777" w:rsidR="00964908" w:rsidRPr="00964908" w:rsidRDefault="00964908" w:rsidP="0007083D">
            <w:pPr>
              <w:ind w:right="-111"/>
              <w:rPr>
                <w:b/>
                <w:sz w:val="20"/>
                <w:szCs w:val="20"/>
              </w:rPr>
            </w:pPr>
            <w:r w:rsidRPr="00964908">
              <w:rPr>
                <w:b/>
                <w:color w:val="000000" w:themeColor="text1"/>
                <w:sz w:val="20"/>
                <w:szCs w:val="20"/>
              </w:rPr>
              <w:t>Brukermedvirkning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386E4" w14:textId="77777777" w:rsidR="00964908" w:rsidRPr="00964908" w:rsidRDefault="00964908" w:rsidP="0007083D">
            <w:pPr>
              <w:rPr>
                <w:sz w:val="20"/>
                <w:szCs w:val="20"/>
              </w:rPr>
            </w:pPr>
            <w:r w:rsidRPr="00964908">
              <w:rPr>
                <w:sz w:val="20"/>
                <w:szCs w:val="20"/>
              </w:rPr>
              <w:t>Kommunen legger til rette for brukermedvirkning som et virkemiddel for å sikre økt kvalitet, forsvarlige og likeverdige tjenester til innbyggerne.</w:t>
            </w:r>
          </w:p>
          <w:p w14:paraId="604AC95F" w14:textId="77777777" w:rsidR="00964908" w:rsidRPr="00964908" w:rsidRDefault="00964908" w:rsidP="0007083D">
            <w:pPr>
              <w:rPr>
                <w:sz w:val="20"/>
                <w:szCs w:val="20"/>
              </w:rPr>
            </w:pPr>
            <w:r w:rsidRPr="00964908">
              <w:rPr>
                <w:sz w:val="20"/>
                <w:szCs w:val="20"/>
              </w:rPr>
              <w:t>Kommunen utvikler metoder og fornyer gjennom</w:t>
            </w:r>
          </w:p>
          <w:p w14:paraId="301C2026" w14:textId="77777777" w:rsidR="00964908" w:rsidRPr="00964908" w:rsidRDefault="00964908" w:rsidP="0007083D">
            <w:pPr>
              <w:rPr>
                <w:sz w:val="20"/>
                <w:szCs w:val="20"/>
              </w:rPr>
            </w:pPr>
            <w:r w:rsidRPr="00964908">
              <w:rPr>
                <w:sz w:val="20"/>
                <w:szCs w:val="20"/>
              </w:rPr>
              <w:t>løpende dialog med innbyggere og brukere på</w:t>
            </w:r>
          </w:p>
          <w:p w14:paraId="420A1517" w14:textId="77777777" w:rsidR="00964908" w:rsidRPr="00964908" w:rsidRDefault="00964908" w:rsidP="0007083D">
            <w:pPr>
              <w:rPr>
                <w:sz w:val="20"/>
                <w:szCs w:val="20"/>
              </w:rPr>
            </w:pPr>
            <w:r w:rsidRPr="00964908">
              <w:rPr>
                <w:sz w:val="20"/>
                <w:szCs w:val="20"/>
              </w:rPr>
              <w:t>individnivå, tjenestenivå og systemnivå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34CE62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17D7F18B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Tilrettelegg for brukermedvirkning både på individ- og systemnivå for å danne et helhetlig bilde av situasjonen.</w:t>
            </w:r>
          </w:p>
          <w:p w14:paraId="525A2156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ystemnivå: henvend dere til lokale bruker og pårørendeorganisasjoner, og samarbeid andre organisasjoner som gir økt innsikt.</w:t>
            </w:r>
          </w:p>
          <w:p w14:paraId="66BDB0CA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Brukernivå: Sørg for å jevnlige evalueringer med brukerundersøkelse og utarbeid en individuell plan sammen med hver enkelt bruker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341957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BCDDEB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9A6CDE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4F5B16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63E0D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5A70A71B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FD529A9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 xml:space="preserve">Opplæring </w:t>
            </w:r>
          </w:p>
          <w:p w14:paraId="0FAC34B4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E9DFA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Kommunen gir kontinuerlig opplæring til aktører som har behov for kompetanseheving – også på tvers av enheter (IT, teknisk, helse og omsorg).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DE3FBF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1AAF6FB1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Utarbeid en plan for opplæring med målgrupper, læringsmål og kanal for opplæring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5C940B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A8536C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951F83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E6D727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8E907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0AFD4CD7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EC7906D" w14:textId="77777777" w:rsidR="00964908" w:rsidRPr="00964908" w:rsidRDefault="00964908" w:rsidP="0007083D">
            <w:pPr>
              <w:pStyle w:val="Listeavsnitt"/>
              <w:ind w:left="0" w:right="699"/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Vedlikehold av tjenesteforløp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C625E" w14:textId="77777777" w:rsidR="00964908" w:rsidRPr="00964908" w:rsidRDefault="00964908" w:rsidP="0007083D">
            <w:pPr>
              <w:pStyle w:val="Listeavsnitt"/>
              <w:ind w:left="0"/>
              <w:rPr>
                <w:sz w:val="20"/>
                <w:szCs w:val="20"/>
              </w:rPr>
            </w:pPr>
            <w:r w:rsidRPr="00964908">
              <w:rPr>
                <w:sz w:val="20"/>
                <w:szCs w:val="20"/>
              </w:rPr>
              <w:t>Rutiner og tjenesteforløp er lagt inn i kvalitetssystemet.</w:t>
            </w:r>
          </w:p>
          <w:p w14:paraId="45566F8A" w14:textId="77777777" w:rsidR="00964908" w:rsidRPr="00964908" w:rsidRDefault="00964908" w:rsidP="0007083D">
            <w:pPr>
              <w:pStyle w:val="Listeavsnitt"/>
              <w:ind w:left="0"/>
              <w:rPr>
                <w:sz w:val="20"/>
                <w:szCs w:val="20"/>
              </w:rPr>
            </w:pPr>
            <w:r w:rsidRPr="00964908">
              <w:rPr>
                <w:sz w:val="20"/>
                <w:szCs w:val="20"/>
              </w:rPr>
              <w:t>Det gjøres årlig revidering av tjenesteforløp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405A6E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2001CE3C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å kontinuerlig vurdere behov for justeringer av tjenesteforløp og rutiner.</w:t>
            </w:r>
          </w:p>
          <w:p w14:paraId="0051AA1E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Dokumenter endringer i rutiner og prosesser i tjenesteforløpene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F7FDF7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D6C7FE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34CA4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600299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08B4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0E1579A8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2798064" w14:textId="77777777" w:rsidR="00964908" w:rsidRPr="00964908" w:rsidRDefault="00964908" w:rsidP="0007083D">
            <w:pPr>
              <w:pStyle w:val="Listeavsnitt"/>
              <w:ind w:left="0" w:right="699"/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System- og utstyrsportefølje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F3D36" w14:textId="77777777" w:rsidR="00964908" w:rsidRPr="00964908" w:rsidRDefault="00964908" w:rsidP="0007083D">
            <w:pPr>
              <w:pStyle w:val="Listeavsnitt"/>
              <w:ind w:left="0"/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en tydelig oversikt over system og utstyr, og denne holdes oppdatert.</w:t>
            </w:r>
          </w:p>
          <w:p w14:paraId="671C4C5B" w14:textId="77777777" w:rsidR="00964908" w:rsidRPr="00964908" w:rsidRDefault="00964908" w:rsidP="0007083D">
            <w:pPr>
              <w:pStyle w:val="Listeavsnitt"/>
              <w:ind w:left="0"/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Det er definert systemansvarlig for alle løsninger i velferdsteknologiporteføljen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D9F1D8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43AA361F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Utarbeid en oversikt over systemer og utstyr i porteføljen </w:t>
            </w:r>
          </w:p>
          <w:p w14:paraId="73EB0EC9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å kontinuerlig oppdatering og evaluering porteføljen, se etter forbedringer og svakheter som kan endres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A338D2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C7973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22641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824155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16326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5C9D5D7E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8E8D521" w14:textId="77777777" w:rsidR="00964908" w:rsidRPr="00964908" w:rsidRDefault="00964908" w:rsidP="0007083D">
            <w:pPr>
              <w:rPr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Risiko og beredskap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54E8B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system som sikrer at risiko blir vurdert løpende. Verktøy som ROS og DPIA benyttes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1FDB09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48E3187E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Utarbeid risikovurderinger, beredskapsplaner og handlingsplan for tiltak som skal gjennomføres for å ivareta sikkerheten.</w:t>
            </w:r>
          </w:p>
          <w:p w14:paraId="746DB6FC" w14:textId="4714CC4C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å kontinuerlig oppdatere og evaluere rutinene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11C7D3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2BC13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A14E53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46A815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B16FB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7957A0E1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C18A176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color w:val="000000" w:themeColor="text1"/>
                <w:sz w:val="20"/>
                <w:szCs w:val="20"/>
              </w:rPr>
              <w:t>Personvern og informasjonssikkerhet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6FAEA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rutiner for håndtering av helse- og personopplysninger slik at dette til enhver tid er i tråd med gjeldende lover og regler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22D3DD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5904D50C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Gjennomfør risikovurderinger og dokumenter vurdering av hvilke konsekvenser behandling av helse- og personopplysninger medfører for den registrerte.</w:t>
            </w:r>
          </w:p>
          <w:p w14:paraId="296E18E2" w14:textId="77777777" w:rsidR="00964908" w:rsidRPr="00964908" w:rsidRDefault="00964908" w:rsidP="0007083D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BD62AD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7F791E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562785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371F4A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82B09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3E156EC5" w14:textId="77777777" w:rsidTr="0007083D">
        <w:trPr>
          <w:trHeight w:val="467"/>
        </w:trPr>
        <w:tc>
          <w:tcPr>
            <w:tcW w:w="226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C3C2D0" w14:textId="77777777" w:rsidR="00964908" w:rsidRPr="00964908" w:rsidRDefault="00964908" w:rsidP="0007083D">
            <w:pPr>
              <w:rPr>
                <w:bCs/>
                <w:i/>
                <w:iCs/>
                <w:sz w:val="20"/>
                <w:szCs w:val="20"/>
              </w:rPr>
            </w:pPr>
            <w:r w:rsidRPr="00964908">
              <w:rPr>
                <w:bCs/>
                <w:i/>
                <w:iCs/>
                <w:sz w:val="20"/>
                <w:szCs w:val="20"/>
              </w:rPr>
              <w:lastRenderedPageBreak/>
              <w:t>Anskaffelser og avtaleforvaltning</w:t>
            </w:r>
          </w:p>
        </w:tc>
      </w:tr>
      <w:tr w:rsidR="00964908" w:rsidRPr="00964908" w14:paraId="030421B9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99CC"/>
          </w:tcPr>
          <w:p w14:paraId="574740CD" w14:textId="77777777" w:rsidR="00964908" w:rsidRPr="00964908" w:rsidRDefault="00964908" w:rsidP="0007083D">
            <w:pPr>
              <w:rPr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Anskaffelser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DCC04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etablert praksis for forsvarlig anskaffelse av velferdsteknologiske løsninger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B7A82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51D8A399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tverrfaglig involvering ved gjennomføring av anskaffelse</w:t>
            </w:r>
          </w:p>
          <w:p w14:paraId="7F08FEDE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Utarbeid plan for implementering og definer roller og ansvarsområder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68622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48704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EC74ED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4E8515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4606E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61D460F1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99CC"/>
          </w:tcPr>
          <w:p w14:paraId="508E6DCE" w14:textId="18859F60" w:rsidR="00964908" w:rsidRPr="00964908" w:rsidRDefault="00964908" w:rsidP="0007083D">
            <w:pPr>
              <w:rPr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 xml:space="preserve">Forvaltning av </w:t>
            </w:r>
            <w:r w:rsidR="00534FAF" w:rsidRPr="00964908">
              <w:rPr>
                <w:b/>
                <w:sz w:val="20"/>
                <w:szCs w:val="20"/>
              </w:rPr>
              <w:t>avtaler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74924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Avtalene knyttet til velferdsteknologi blir fulgt opp og forvaltet på en god og forsvarlig måte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7CD94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2F5D9144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Utarbeid statusrapporter som beskriver nye behov, avvik og evaluer kontrakten i henhold til avtalen</w:t>
            </w:r>
          </w:p>
          <w:p w14:paraId="339AB778" w14:textId="77777777" w:rsidR="00964908" w:rsidRPr="00964908" w:rsidRDefault="00964908" w:rsidP="0007083D">
            <w:pPr>
              <w:pStyle w:val="Listeavsnitt"/>
              <w:numPr>
                <w:ilvl w:val="0"/>
                <w:numId w:val="40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et godt samarbeid med leverandør og ha jevnlige møter og dialo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D584D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1566B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4D158C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406B0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7F80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1732BD01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99CC"/>
          </w:tcPr>
          <w:p w14:paraId="2B97E361" w14:textId="310259D1" w:rsidR="00964908" w:rsidRPr="00964908" w:rsidRDefault="00964908" w:rsidP="0007083D">
            <w:pPr>
              <w:rPr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 xml:space="preserve">Avrop på </w:t>
            </w:r>
            <w:r w:rsidR="00534FAF" w:rsidRPr="00964908">
              <w:rPr>
                <w:b/>
                <w:sz w:val="20"/>
                <w:szCs w:val="20"/>
              </w:rPr>
              <w:t>avtaler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AD44E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Avrop på eksisterende avtaler blir gjort i henhold til gjeldende bestemmelser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6865F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3DAFACE5" w14:textId="77777777" w:rsidR="00964908" w:rsidRPr="00964908" w:rsidRDefault="00964908" w:rsidP="0007083D">
            <w:pPr>
              <w:pStyle w:val="Listeavsnitt"/>
              <w:numPr>
                <w:ilvl w:val="0"/>
                <w:numId w:val="41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Definer forvaltningsansvar og rutiner for gjennomføring av avrop</w:t>
            </w:r>
          </w:p>
          <w:p w14:paraId="1788B113" w14:textId="77777777" w:rsidR="00964908" w:rsidRPr="00964908" w:rsidRDefault="00964908" w:rsidP="0007083D">
            <w:pPr>
              <w:pStyle w:val="Listeavsnitt"/>
              <w:numPr>
                <w:ilvl w:val="0"/>
                <w:numId w:val="41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Sørg for kontinuerlig evaluering av leveransene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DDE3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0781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E0BA00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4C7F8B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5E6C3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08FF862A" w14:textId="77777777" w:rsidTr="0007083D">
        <w:trPr>
          <w:trHeight w:val="488"/>
        </w:trPr>
        <w:tc>
          <w:tcPr>
            <w:tcW w:w="226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899400" w14:textId="77777777" w:rsidR="00964908" w:rsidRPr="00964908" w:rsidRDefault="00964908" w:rsidP="0007083D">
            <w:pPr>
              <w:rPr>
                <w:bCs/>
                <w:i/>
                <w:iCs/>
                <w:sz w:val="20"/>
                <w:szCs w:val="20"/>
              </w:rPr>
            </w:pPr>
            <w:r w:rsidRPr="00964908">
              <w:rPr>
                <w:bCs/>
                <w:i/>
                <w:iCs/>
                <w:sz w:val="20"/>
                <w:szCs w:val="20"/>
              </w:rPr>
              <w:t>Support, lager og utstyr</w:t>
            </w:r>
          </w:p>
        </w:tc>
      </w:tr>
      <w:tr w:rsidR="00964908" w:rsidRPr="00964908" w14:paraId="46223E18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4DCABBA5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Support på system og utstyr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D803B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support på utstyr og systemer 24/7 slik at driften er trygg og forsvarlig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DE206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507D48B9" w14:textId="77777777" w:rsidR="00964908" w:rsidRPr="00964908" w:rsidRDefault="00964908" w:rsidP="0007083D">
            <w:pPr>
              <w:pStyle w:val="Listeavsnitt"/>
              <w:numPr>
                <w:ilvl w:val="0"/>
                <w:numId w:val="48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Utarbeid tydelig og oppdaterte supportrutiner for teknisk varsler og feilmeldinger.</w:t>
            </w:r>
          </w:p>
          <w:p w14:paraId="715BD39F" w14:textId="77777777" w:rsidR="00964908" w:rsidRPr="00964908" w:rsidRDefault="00964908" w:rsidP="0007083D">
            <w:pPr>
              <w:pStyle w:val="Listeavsnitt"/>
              <w:numPr>
                <w:ilvl w:val="0"/>
                <w:numId w:val="48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Sørg for tydelig rolle og ansvarsoppgaver, og foreta regelmessig testing av utstyret. 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2629C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F196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9C529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D7C2D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1B2BA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745DCD9C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</w:tcPr>
          <w:p w14:paraId="2AB50539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Utstyrslager og logistikk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21C3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oversikt over utstyr og lagerbeholdning i kommunen som sikrer effektiv drift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4CF29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039A2FAD" w14:textId="77777777" w:rsidR="00964908" w:rsidRPr="00964908" w:rsidRDefault="00964908" w:rsidP="0007083D">
            <w:pPr>
              <w:pStyle w:val="Listeavsnitt"/>
              <w:numPr>
                <w:ilvl w:val="0"/>
                <w:numId w:val="49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å utarbeide og oppdatere utstyrsoversikten og ha oversikt over hvor tilgjengelig teknologi befinner seg til enhver tid.</w:t>
            </w:r>
          </w:p>
          <w:p w14:paraId="4D23C0CF" w14:textId="77777777" w:rsidR="00964908" w:rsidRPr="00964908" w:rsidRDefault="00964908" w:rsidP="0007083D">
            <w:pPr>
              <w:pStyle w:val="Listeavsnitt"/>
              <w:numPr>
                <w:ilvl w:val="0"/>
                <w:numId w:val="49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Ha rutiner for kontinuerlig oppdatering og vurdering på lagerstatus og behovet for teknologi </w:t>
            </w:r>
          </w:p>
          <w:p w14:paraId="6FA8B18B" w14:textId="77777777" w:rsidR="00964908" w:rsidRPr="00964908" w:rsidRDefault="00964908" w:rsidP="0007083D">
            <w:pPr>
              <w:tabs>
                <w:tab w:val="left" w:pos="1230"/>
              </w:tabs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ab/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0145D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9F8CB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A68B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161E5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5676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6DC40235" w14:textId="77777777" w:rsidTr="0007083D">
        <w:trPr>
          <w:trHeight w:val="502"/>
        </w:trPr>
        <w:tc>
          <w:tcPr>
            <w:tcW w:w="226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A5D407" w14:textId="77777777" w:rsidR="00964908" w:rsidRPr="00964908" w:rsidRDefault="00964908" w:rsidP="0007083D">
            <w:pPr>
              <w:rPr>
                <w:bCs/>
                <w:i/>
                <w:iCs/>
                <w:sz w:val="20"/>
                <w:szCs w:val="20"/>
              </w:rPr>
            </w:pPr>
            <w:r w:rsidRPr="00964908">
              <w:rPr>
                <w:bCs/>
                <w:i/>
                <w:iCs/>
                <w:sz w:val="20"/>
                <w:szCs w:val="20"/>
              </w:rPr>
              <w:t>IT-drift</w:t>
            </w:r>
          </w:p>
        </w:tc>
      </w:tr>
      <w:tr w:rsidR="00964908" w:rsidRPr="00964908" w14:paraId="1202E738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99FF"/>
          </w:tcPr>
          <w:p w14:paraId="13959A27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System, plattformer og infrastruktur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7770C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god oversikt over de systemer, plattformer og infrastrukturer som er i drift i kommunen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BF63E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69AEFFFE" w14:textId="77777777" w:rsidR="00964908" w:rsidRPr="00964908" w:rsidRDefault="00964908" w:rsidP="0007083D">
            <w:pPr>
              <w:pStyle w:val="Listeavsnitt"/>
              <w:numPr>
                <w:ilvl w:val="0"/>
                <w:numId w:val="46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Utarbeid en oversikt over installerte systemer og programvarer gjennom administrasjonssystem. </w:t>
            </w:r>
          </w:p>
          <w:p w14:paraId="799F9E31" w14:textId="77777777" w:rsidR="00964908" w:rsidRPr="00964908" w:rsidRDefault="00964908" w:rsidP="0007083D">
            <w:pPr>
              <w:pStyle w:val="Listeavsnitt"/>
              <w:numPr>
                <w:ilvl w:val="0"/>
                <w:numId w:val="46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Ha tydelige rutiner for oppfølging og hold tett dialog med leverandør.</w:t>
            </w:r>
          </w:p>
          <w:p w14:paraId="7B84C5B8" w14:textId="77777777" w:rsidR="00964908" w:rsidRPr="00964908" w:rsidRDefault="00964908" w:rsidP="0007083D">
            <w:pPr>
              <w:pStyle w:val="Listeavsnitt"/>
              <w:numPr>
                <w:ilvl w:val="0"/>
                <w:numId w:val="46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Gjennomfør risikovurdering ved teknisk infrastruktur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10DE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D336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CB228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B85F7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F41FA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478649A0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99FF"/>
          </w:tcPr>
          <w:p w14:paraId="146D0931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 xml:space="preserve">Rolle- og </w:t>
            </w:r>
            <w:r w:rsidRPr="00964908">
              <w:rPr>
                <w:b/>
                <w:sz w:val="20"/>
                <w:szCs w:val="20"/>
              </w:rPr>
              <w:br/>
              <w:t>tilgangsstyring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58F8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ar en oppdatert oversikt over hvem som har de ulike tilgangene i hvert enkelt system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271A8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2C8FF677" w14:textId="77777777" w:rsidR="00964908" w:rsidRPr="00964908" w:rsidRDefault="00964908" w:rsidP="0007083D">
            <w:pPr>
              <w:pStyle w:val="Listeavsnitt"/>
              <w:numPr>
                <w:ilvl w:val="0"/>
                <w:numId w:val="47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Lag en oversikt over de ulike systemene og ha prosedyrer for til tilgangsstyring</w:t>
            </w:r>
          </w:p>
          <w:p w14:paraId="29EEFAF0" w14:textId="77777777" w:rsidR="00964908" w:rsidRPr="00964908" w:rsidRDefault="00964908" w:rsidP="0007083D">
            <w:pPr>
              <w:pStyle w:val="Listeavsnitt"/>
              <w:numPr>
                <w:ilvl w:val="0"/>
                <w:numId w:val="47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Sørg for en jevnlig kontroll og ha et autorisasjonsregister med full oversikt av aktører med aktiv tilgang.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9C82" w14:textId="77777777" w:rsidR="00964908" w:rsidRPr="00964908" w:rsidRDefault="00964908" w:rsidP="0007083D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A0078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0BBE1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A119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5074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31D9F1AC" w14:textId="77777777" w:rsidTr="0007083D">
        <w:trPr>
          <w:trHeight w:val="442"/>
        </w:trPr>
        <w:tc>
          <w:tcPr>
            <w:tcW w:w="226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C3567F" w14:textId="77777777" w:rsidR="00964908" w:rsidRPr="00964908" w:rsidRDefault="00964908" w:rsidP="0007083D">
            <w:pPr>
              <w:rPr>
                <w:bCs/>
                <w:i/>
                <w:iCs/>
                <w:sz w:val="20"/>
                <w:szCs w:val="20"/>
              </w:rPr>
            </w:pPr>
            <w:r w:rsidRPr="00964908">
              <w:rPr>
                <w:bCs/>
                <w:i/>
                <w:iCs/>
                <w:sz w:val="20"/>
                <w:szCs w:val="20"/>
              </w:rPr>
              <w:t>Oppgraderinger og vedlikehold på løsninger</w:t>
            </w:r>
          </w:p>
        </w:tc>
      </w:tr>
      <w:tr w:rsidR="00964908" w:rsidRPr="00964908" w14:paraId="4EBA70B8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1191B6B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Tekniske endringer og vedlikehold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D99BD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holder løpende dialog med leverandør slik at endringer og nødvendig vedlikehold blir gjort innen rimelig tid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F03CD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553F8E2C" w14:textId="77777777" w:rsidR="00964908" w:rsidRPr="00964908" w:rsidRDefault="00964908" w:rsidP="0007083D">
            <w:pPr>
              <w:pStyle w:val="Listeavsnitt"/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å ha en tydelig avtale med leverandør om ansvarsforhold</w:t>
            </w:r>
          </w:p>
          <w:p w14:paraId="023E15C4" w14:textId="77777777" w:rsidR="00964908" w:rsidRPr="00964908" w:rsidRDefault="00964908" w:rsidP="0007083D">
            <w:pPr>
              <w:pStyle w:val="Listeavsnitt"/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Utarbeid gode rutiner og prosedyrer for planlagte endringer og vedlikehold for alle innoverte aktører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5A346" w14:textId="77777777" w:rsidR="00964908" w:rsidRPr="00964908" w:rsidRDefault="00964908" w:rsidP="0007083D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56834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B9771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D89F6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2A03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2EE64F90" w14:textId="77777777" w:rsidTr="0007083D">
        <w:trPr>
          <w:trHeight w:val="566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18328E5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Oppgraderinger og konfigurasjoner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4C22A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sikrer at oppgraderinger og konfigurasjoner blir utført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8F6C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3A59B174" w14:textId="77777777" w:rsidR="00964908" w:rsidRPr="00964908" w:rsidRDefault="00964908" w:rsidP="0007083D">
            <w:pPr>
              <w:pStyle w:val="Listeavsnitt"/>
              <w:numPr>
                <w:ilvl w:val="0"/>
                <w:numId w:val="43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Ha en dialog tett dialog med leverandør om behov for oppgraderinger</w:t>
            </w:r>
          </w:p>
          <w:p w14:paraId="1DF99412" w14:textId="77777777" w:rsidR="00964908" w:rsidRPr="00964908" w:rsidRDefault="00964908" w:rsidP="0007083D">
            <w:pPr>
              <w:pStyle w:val="Listeavsnitt"/>
              <w:numPr>
                <w:ilvl w:val="0"/>
                <w:numId w:val="43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å ha en tydelig oversikt over oppgraderingene som er gjort, og vurder behovet for implementer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243B8" w14:textId="77777777" w:rsidR="00964908" w:rsidRPr="00964908" w:rsidRDefault="00964908" w:rsidP="0007083D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A0C3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05E82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6A339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0C79B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1795625A" w14:textId="77777777" w:rsidTr="0007083D">
        <w:trPr>
          <w:trHeight w:val="360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872160" w14:textId="77777777" w:rsidR="00964908" w:rsidRPr="00964908" w:rsidRDefault="00964908" w:rsidP="0007083D">
            <w:pPr>
              <w:rPr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Teknisk dokumentasjon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84673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>Kommunen oppbevarer teknisk dokumentasjon fra leverandør og oppdaterer ved behov.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8106B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41539D2B" w14:textId="77777777" w:rsidR="00964908" w:rsidRPr="00964908" w:rsidRDefault="00964908" w:rsidP="0007083D">
            <w:pPr>
              <w:pStyle w:val="Listeavsnitt"/>
              <w:numPr>
                <w:ilvl w:val="0"/>
                <w:numId w:val="44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å oppdatere og vedlikeholde teknisk dokumentasjon</w:t>
            </w:r>
          </w:p>
          <w:p w14:paraId="3FC149F8" w14:textId="77777777" w:rsidR="00964908" w:rsidRPr="00964908" w:rsidRDefault="00964908" w:rsidP="0007083D">
            <w:pPr>
              <w:pStyle w:val="Listeavsnitt"/>
              <w:numPr>
                <w:ilvl w:val="0"/>
                <w:numId w:val="44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Ha rutiner for kontinuerlig oppdatering av rutiner og veiledningsmateriale i tråd med teknisk dokumentasjon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F96A4" w14:textId="77777777" w:rsidR="00964908" w:rsidRPr="00964908" w:rsidRDefault="00964908" w:rsidP="0007083D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312D5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63597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2D53F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BA13D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</w:tr>
      <w:tr w:rsidR="00964908" w:rsidRPr="00964908" w14:paraId="13BC1A8F" w14:textId="77777777" w:rsidTr="0007083D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EACB38" w14:textId="77777777" w:rsidR="00964908" w:rsidRPr="00964908" w:rsidRDefault="00964908" w:rsidP="0007083D">
            <w:pPr>
              <w:rPr>
                <w:b/>
                <w:sz w:val="20"/>
                <w:szCs w:val="20"/>
              </w:rPr>
            </w:pPr>
            <w:r w:rsidRPr="00964908">
              <w:rPr>
                <w:b/>
                <w:sz w:val="20"/>
                <w:szCs w:val="20"/>
              </w:rPr>
              <w:t>Test og implementering av nye, aktuelle løsninger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309D9" w14:textId="77777777" w:rsidR="00964908" w:rsidRPr="00964908" w:rsidRDefault="00964908" w:rsidP="0007083D">
            <w:pPr>
              <w:rPr>
                <w:bCs/>
                <w:sz w:val="20"/>
                <w:szCs w:val="20"/>
              </w:rPr>
            </w:pPr>
            <w:r w:rsidRPr="00964908">
              <w:rPr>
                <w:bCs/>
                <w:sz w:val="20"/>
                <w:szCs w:val="20"/>
              </w:rPr>
              <w:t xml:space="preserve">Kommunen tester nye løsninger og sørger for at det fungerer slik det skal før det settes ut til bruker.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EF89" w14:textId="77777777" w:rsidR="00BE11D5" w:rsidRPr="00FE39B8" w:rsidRDefault="00BE11D5" w:rsidP="00BE11D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ksempler på tiltak:</w:t>
            </w:r>
          </w:p>
          <w:p w14:paraId="381D8FE4" w14:textId="77777777" w:rsidR="00964908" w:rsidRPr="00964908" w:rsidRDefault="00964908" w:rsidP="0007083D">
            <w:pPr>
              <w:pStyle w:val="Listeavsnitt"/>
              <w:numPr>
                <w:ilvl w:val="0"/>
                <w:numId w:val="44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 xml:space="preserve">Utarbeid kriterier og rutiner for testing og funksjonalitet av ny teknologi  </w:t>
            </w:r>
          </w:p>
          <w:p w14:paraId="6125F14C" w14:textId="77777777" w:rsidR="00964908" w:rsidRPr="00964908" w:rsidRDefault="00964908" w:rsidP="0007083D">
            <w:pPr>
              <w:pStyle w:val="Listeavsnitt"/>
              <w:numPr>
                <w:ilvl w:val="0"/>
                <w:numId w:val="44"/>
              </w:numPr>
              <w:rPr>
                <w:i/>
                <w:iCs/>
                <w:sz w:val="20"/>
                <w:szCs w:val="20"/>
              </w:rPr>
            </w:pPr>
            <w:r w:rsidRPr="00964908">
              <w:rPr>
                <w:i/>
                <w:iCs/>
                <w:sz w:val="20"/>
                <w:szCs w:val="20"/>
              </w:rPr>
              <w:t>Sørg for å involvere ressurspersoner, IT og teknisk personell i testingen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6D7CA" w14:textId="77777777" w:rsidR="00964908" w:rsidRPr="00964908" w:rsidRDefault="00964908" w:rsidP="0007083D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186E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308B4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1CBF0" w14:textId="77777777" w:rsidR="00964908" w:rsidRPr="00964908" w:rsidRDefault="00964908" w:rsidP="0007083D">
            <w:pPr>
              <w:rPr>
                <w:sz w:val="20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7A95F" w14:textId="77777777" w:rsidR="00964908" w:rsidRDefault="00964908" w:rsidP="0007083D">
            <w:pPr>
              <w:rPr>
                <w:sz w:val="20"/>
                <w:szCs w:val="20"/>
              </w:rPr>
            </w:pPr>
          </w:p>
          <w:p w14:paraId="27C7491F" w14:textId="77777777" w:rsidR="0009602D" w:rsidRDefault="0009602D" w:rsidP="0009602D">
            <w:pPr>
              <w:rPr>
                <w:sz w:val="20"/>
                <w:szCs w:val="20"/>
              </w:rPr>
            </w:pPr>
          </w:p>
          <w:p w14:paraId="66A99B6A" w14:textId="6739999F" w:rsidR="0009602D" w:rsidRPr="0009602D" w:rsidRDefault="0009602D" w:rsidP="0009602D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2C0F7A9" w14:textId="77777777" w:rsidR="00D50941" w:rsidRPr="00964908" w:rsidRDefault="00D50941" w:rsidP="0009602D">
      <w:pPr>
        <w:rPr>
          <w:b/>
          <w:bCs/>
        </w:rPr>
      </w:pPr>
    </w:p>
    <w:sectPr w:rsidR="00D50941" w:rsidRPr="00964908" w:rsidSect="0009602D">
      <w:footerReference w:type="default" r:id="rId15"/>
      <w:pgSz w:w="23811" w:h="16838" w:orient="landscape" w:code="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DC7DB5" w14:textId="77777777" w:rsidR="00B949B5" w:rsidRDefault="00B949B5" w:rsidP="00EC62DA">
      <w:pPr>
        <w:spacing w:after="0" w:line="240" w:lineRule="auto"/>
      </w:pPr>
      <w:r>
        <w:separator/>
      </w:r>
    </w:p>
  </w:endnote>
  <w:endnote w:type="continuationSeparator" w:id="0">
    <w:p w14:paraId="74B0FBD4" w14:textId="77777777" w:rsidR="00B949B5" w:rsidRDefault="00B949B5" w:rsidP="00EC62DA">
      <w:pPr>
        <w:spacing w:after="0" w:line="240" w:lineRule="auto"/>
      </w:pPr>
      <w:r>
        <w:continuationSeparator/>
      </w:r>
    </w:p>
  </w:endnote>
  <w:endnote w:type="continuationNotice" w:id="1">
    <w:p w14:paraId="2A683649" w14:textId="77777777" w:rsidR="00B949B5" w:rsidRDefault="00B949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61529486"/>
      <w:docPartObj>
        <w:docPartGallery w:val="Page Numbers (Bottom of Page)"/>
        <w:docPartUnique/>
      </w:docPartObj>
    </w:sdtPr>
    <w:sdtEndPr/>
    <w:sdtContent>
      <w:p w14:paraId="09C7EF0F" w14:textId="77777777" w:rsidR="00D97DE7" w:rsidRDefault="00D97DE7">
        <w:pPr>
          <w:pStyle w:val="Bunnteks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353C">
          <w:rPr>
            <w:noProof/>
          </w:rPr>
          <w:t>1</w:t>
        </w:r>
        <w:r>
          <w:fldChar w:fldCharType="end"/>
        </w:r>
      </w:p>
    </w:sdtContent>
  </w:sdt>
  <w:p w14:paraId="562ACC4B" w14:textId="77777777" w:rsidR="00D97DE7" w:rsidRDefault="00D97DE7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3E06F0" w14:textId="77777777" w:rsidR="00B949B5" w:rsidRDefault="00B949B5" w:rsidP="00EC62DA">
      <w:pPr>
        <w:spacing w:after="0" w:line="240" w:lineRule="auto"/>
      </w:pPr>
      <w:r>
        <w:separator/>
      </w:r>
    </w:p>
  </w:footnote>
  <w:footnote w:type="continuationSeparator" w:id="0">
    <w:p w14:paraId="10B6ACC9" w14:textId="77777777" w:rsidR="00B949B5" w:rsidRDefault="00B949B5" w:rsidP="00EC62DA">
      <w:pPr>
        <w:spacing w:after="0" w:line="240" w:lineRule="auto"/>
      </w:pPr>
      <w:r>
        <w:continuationSeparator/>
      </w:r>
    </w:p>
  </w:footnote>
  <w:footnote w:type="continuationNotice" w:id="1">
    <w:p w14:paraId="255A2EC7" w14:textId="77777777" w:rsidR="00B949B5" w:rsidRDefault="00B949B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43A70"/>
    <w:multiLevelType w:val="hybridMultilevel"/>
    <w:tmpl w:val="254E952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C34A1"/>
    <w:multiLevelType w:val="hybridMultilevel"/>
    <w:tmpl w:val="6E94C5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2F6D"/>
    <w:multiLevelType w:val="hybridMultilevel"/>
    <w:tmpl w:val="01928EB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85741"/>
    <w:multiLevelType w:val="hybridMultilevel"/>
    <w:tmpl w:val="5526FAB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4D4762"/>
    <w:multiLevelType w:val="hybridMultilevel"/>
    <w:tmpl w:val="BD8A037C"/>
    <w:lvl w:ilvl="0" w:tplc="3C281A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C5B39"/>
    <w:multiLevelType w:val="hybridMultilevel"/>
    <w:tmpl w:val="CE4E06B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9C4C8A"/>
    <w:multiLevelType w:val="hybridMultilevel"/>
    <w:tmpl w:val="BFEAEB3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B04D3B"/>
    <w:multiLevelType w:val="hybridMultilevel"/>
    <w:tmpl w:val="9A4272F6"/>
    <w:lvl w:ilvl="0" w:tplc="BDB42C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DA19D5"/>
    <w:multiLevelType w:val="hybridMultilevel"/>
    <w:tmpl w:val="7F123568"/>
    <w:lvl w:ilvl="0" w:tplc="9FC840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DA00F0"/>
    <w:multiLevelType w:val="hybridMultilevel"/>
    <w:tmpl w:val="97D2EC80"/>
    <w:lvl w:ilvl="0" w:tplc="C7A800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093DEB"/>
    <w:multiLevelType w:val="hybridMultilevel"/>
    <w:tmpl w:val="B70265A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DC18B6"/>
    <w:multiLevelType w:val="hybridMultilevel"/>
    <w:tmpl w:val="4566EBC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0F39A5"/>
    <w:multiLevelType w:val="hybridMultilevel"/>
    <w:tmpl w:val="51F2213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08659B"/>
    <w:multiLevelType w:val="hybridMultilevel"/>
    <w:tmpl w:val="935A491E"/>
    <w:lvl w:ilvl="0" w:tplc="3D0075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06151D"/>
    <w:multiLevelType w:val="hybridMultilevel"/>
    <w:tmpl w:val="A27043C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9725A"/>
    <w:multiLevelType w:val="hybridMultilevel"/>
    <w:tmpl w:val="52EEDF3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56327B"/>
    <w:multiLevelType w:val="hybridMultilevel"/>
    <w:tmpl w:val="9AFAE0B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8826C7"/>
    <w:multiLevelType w:val="hybridMultilevel"/>
    <w:tmpl w:val="D542CA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270B88"/>
    <w:multiLevelType w:val="hybridMultilevel"/>
    <w:tmpl w:val="7408B496"/>
    <w:lvl w:ilvl="0" w:tplc="730C1C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486E22"/>
    <w:multiLevelType w:val="hybridMultilevel"/>
    <w:tmpl w:val="DC2051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5361AB"/>
    <w:multiLevelType w:val="hybridMultilevel"/>
    <w:tmpl w:val="BC023C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77AA9"/>
    <w:multiLevelType w:val="hybridMultilevel"/>
    <w:tmpl w:val="D33433B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007DF2"/>
    <w:multiLevelType w:val="hybridMultilevel"/>
    <w:tmpl w:val="1A6ABB3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6C7BDF"/>
    <w:multiLevelType w:val="hybridMultilevel"/>
    <w:tmpl w:val="A52E7B02"/>
    <w:lvl w:ilvl="0" w:tplc="482AFF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1A39AE"/>
    <w:multiLevelType w:val="hybridMultilevel"/>
    <w:tmpl w:val="F446BC9E"/>
    <w:lvl w:ilvl="0" w:tplc="6BCAC3B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9D4953"/>
    <w:multiLevelType w:val="hybridMultilevel"/>
    <w:tmpl w:val="1E7E2DA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160B3F"/>
    <w:multiLevelType w:val="hybridMultilevel"/>
    <w:tmpl w:val="E560457C"/>
    <w:lvl w:ilvl="0" w:tplc="6592EC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7059A7"/>
    <w:multiLevelType w:val="hybridMultilevel"/>
    <w:tmpl w:val="0624033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E14181"/>
    <w:multiLevelType w:val="hybridMultilevel"/>
    <w:tmpl w:val="5E08D4A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CEC7CF3"/>
    <w:multiLevelType w:val="hybridMultilevel"/>
    <w:tmpl w:val="F1BA1B04"/>
    <w:lvl w:ilvl="0" w:tplc="5350AE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1E0424"/>
    <w:multiLevelType w:val="hybridMultilevel"/>
    <w:tmpl w:val="D75A0FAC"/>
    <w:lvl w:ilvl="0" w:tplc="C73CF6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455504"/>
    <w:multiLevelType w:val="hybridMultilevel"/>
    <w:tmpl w:val="CEB0F3B0"/>
    <w:lvl w:ilvl="0" w:tplc="D3564044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E37397"/>
    <w:multiLevelType w:val="hybridMultilevel"/>
    <w:tmpl w:val="DA54710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641A31"/>
    <w:multiLevelType w:val="hybridMultilevel"/>
    <w:tmpl w:val="1DF8372A"/>
    <w:lvl w:ilvl="0" w:tplc="D474F8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781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8280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2456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10A8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D415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7A2B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585E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4E5C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682237"/>
    <w:multiLevelType w:val="hybridMultilevel"/>
    <w:tmpl w:val="9DC64B7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41434D"/>
    <w:multiLevelType w:val="hybridMultilevel"/>
    <w:tmpl w:val="6A6AC5D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A33DAF"/>
    <w:multiLevelType w:val="hybridMultilevel"/>
    <w:tmpl w:val="94AC06DA"/>
    <w:lvl w:ilvl="0" w:tplc="127A51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634EA4"/>
    <w:multiLevelType w:val="hybridMultilevel"/>
    <w:tmpl w:val="2662F5A6"/>
    <w:lvl w:ilvl="0" w:tplc="D92E69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6F0EAB"/>
    <w:multiLevelType w:val="hybridMultilevel"/>
    <w:tmpl w:val="30DA701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014F51"/>
    <w:multiLevelType w:val="hybridMultilevel"/>
    <w:tmpl w:val="3BC42FF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901106"/>
    <w:multiLevelType w:val="hybridMultilevel"/>
    <w:tmpl w:val="C7B060B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99622F"/>
    <w:multiLevelType w:val="hybridMultilevel"/>
    <w:tmpl w:val="EF4E350C"/>
    <w:lvl w:ilvl="0" w:tplc="6DAE2F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4C2CA6"/>
    <w:multiLevelType w:val="hybridMultilevel"/>
    <w:tmpl w:val="80C46CE6"/>
    <w:lvl w:ilvl="0" w:tplc="992833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DB3051"/>
    <w:multiLevelType w:val="hybridMultilevel"/>
    <w:tmpl w:val="FC0E6C70"/>
    <w:lvl w:ilvl="0" w:tplc="1496FD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3503E6"/>
    <w:multiLevelType w:val="hybridMultilevel"/>
    <w:tmpl w:val="571A055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155DE5"/>
    <w:multiLevelType w:val="hybridMultilevel"/>
    <w:tmpl w:val="B10CBF84"/>
    <w:lvl w:ilvl="0" w:tplc="C1EE6F84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3771A7"/>
    <w:multiLevelType w:val="hybridMultilevel"/>
    <w:tmpl w:val="CFAC9D88"/>
    <w:lvl w:ilvl="0" w:tplc="AC68911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2A6274"/>
    <w:multiLevelType w:val="hybridMultilevel"/>
    <w:tmpl w:val="35682B1E"/>
    <w:lvl w:ilvl="0" w:tplc="A89E66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EE4E40"/>
    <w:multiLevelType w:val="hybridMultilevel"/>
    <w:tmpl w:val="7B02A2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3"/>
  </w:num>
  <w:num w:numId="3">
    <w:abstractNumId w:val="41"/>
  </w:num>
  <w:num w:numId="4">
    <w:abstractNumId w:val="48"/>
  </w:num>
  <w:num w:numId="5">
    <w:abstractNumId w:val="15"/>
  </w:num>
  <w:num w:numId="6">
    <w:abstractNumId w:val="30"/>
  </w:num>
  <w:num w:numId="7">
    <w:abstractNumId w:val="47"/>
  </w:num>
  <w:num w:numId="8">
    <w:abstractNumId w:val="40"/>
  </w:num>
  <w:num w:numId="9">
    <w:abstractNumId w:val="27"/>
  </w:num>
  <w:num w:numId="10">
    <w:abstractNumId w:val="16"/>
  </w:num>
  <w:num w:numId="11">
    <w:abstractNumId w:val="2"/>
  </w:num>
  <w:num w:numId="12">
    <w:abstractNumId w:val="10"/>
  </w:num>
  <w:num w:numId="13">
    <w:abstractNumId w:val="6"/>
  </w:num>
  <w:num w:numId="14">
    <w:abstractNumId w:val="3"/>
  </w:num>
  <w:num w:numId="15">
    <w:abstractNumId w:val="38"/>
  </w:num>
  <w:num w:numId="16">
    <w:abstractNumId w:val="12"/>
  </w:num>
  <w:num w:numId="17">
    <w:abstractNumId w:val="14"/>
  </w:num>
  <w:num w:numId="18">
    <w:abstractNumId w:val="37"/>
  </w:num>
  <w:num w:numId="19">
    <w:abstractNumId w:val="9"/>
  </w:num>
  <w:num w:numId="20">
    <w:abstractNumId w:val="29"/>
  </w:num>
  <w:num w:numId="21">
    <w:abstractNumId w:val="18"/>
  </w:num>
  <w:num w:numId="22">
    <w:abstractNumId w:val="26"/>
  </w:num>
  <w:num w:numId="23">
    <w:abstractNumId w:val="7"/>
  </w:num>
  <w:num w:numId="24">
    <w:abstractNumId w:val="8"/>
  </w:num>
  <w:num w:numId="25">
    <w:abstractNumId w:val="24"/>
  </w:num>
  <w:num w:numId="26">
    <w:abstractNumId w:val="4"/>
  </w:num>
  <w:num w:numId="27">
    <w:abstractNumId w:val="43"/>
  </w:num>
  <w:num w:numId="28">
    <w:abstractNumId w:val="31"/>
  </w:num>
  <w:num w:numId="29">
    <w:abstractNumId w:val="45"/>
  </w:num>
  <w:num w:numId="30">
    <w:abstractNumId w:val="46"/>
  </w:num>
  <w:num w:numId="31">
    <w:abstractNumId w:val="25"/>
  </w:num>
  <w:num w:numId="32">
    <w:abstractNumId w:val="42"/>
  </w:num>
  <w:num w:numId="33">
    <w:abstractNumId w:val="23"/>
  </w:num>
  <w:num w:numId="34">
    <w:abstractNumId w:val="36"/>
  </w:num>
  <w:num w:numId="35">
    <w:abstractNumId w:val="20"/>
  </w:num>
  <w:num w:numId="36">
    <w:abstractNumId w:val="44"/>
  </w:num>
  <w:num w:numId="37">
    <w:abstractNumId w:val="5"/>
  </w:num>
  <w:num w:numId="38">
    <w:abstractNumId w:val="28"/>
  </w:num>
  <w:num w:numId="39">
    <w:abstractNumId w:val="19"/>
  </w:num>
  <w:num w:numId="40">
    <w:abstractNumId w:val="32"/>
  </w:num>
  <w:num w:numId="41">
    <w:abstractNumId w:val="11"/>
  </w:num>
  <w:num w:numId="42">
    <w:abstractNumId w:val="17"/>
  </w:num>
  <w:num w:numId="43">
    <w:abstractNumId w:val="39"/>
  </w:num>
  <w:num w:numId="44">
    <w:abstractNumId w:val="34"/>
  </w:num>
  <w:num w:numId="45">
    <w:abstractNumId w:val="22"/>
  </w:num>
  <w:num w:numId="46">
    <w:abstractNumId w:val="1"/>
  </w:num>
  <w:num w:numId="47">
    <w:abstractNumId w:val="0"/>
  </w:num>
  <w:num w:numId="48">
    <w:abstractNumId w:val="21"/>
  </w:num>
  <w:num w:numId="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TU3MzABYktTEyUdpeDU4uLM/DyQAuNaACVwqm8sAAAA"/>
  </w:docVars>
  <w:rsids>
    <w:rsidRoot w:val="00845AC7"/>
    <w:rsid w:val="000037AD"/>
    <w:rsid w:val="00004AD9"/>
    <w:rsid w:val="00005A23"/>
    <w:rsid w:val="00010E02"/>
    <w:rsid w:val="00014A4E"/>
    <w:rsid w:val="00016374"/>
    <w:rsid w:val="000177F7"/>
    <w:rsid w:val="00025FBB"/>
    <w:rsid w:val="00026AC7"/>
    <w:rsid w:val="000273F0"/>
    <w:rsid w:val="00027EC6"/>
    <w:rsid w:val="00027EE7"/>
    <w:rsid w:val="0003469C"/>
    <w:rsid w:val="00040EC7"/>
    <w:rsid w:val="000428C3"/>
    <w:rsid w:val="00042EC7"/>
    <w:rsid w:val="00043533"/>
    <w:rsid w:val="000435A0"/>
    <w:rsid w:val="00047A6E"/>
    <w:rsid w:val="000540EB"/>
    <w:rsid w:val="000600FC"/>
    <w:rsid w:val="0007184C"/>
    <w:rsid w:val="00073348"/>
    <w:rsid w:val="000812CB"/>
    <w:rsid w:val="000832FD"/>
    <w:rsid w:val="000855C8"/>
    <w:rsid w:val="000868C8"/>
    <w:rsid w:val="000876BF"/>
    <w:rsid w:val="00090F56"/>
    <w:rsid w:val="00090FFC"/>
    <w:rsid w:val="00092848"/>
    <w:rsid w:val="00092B93"/>
    <w:rsid w:val="0009602D"/>
    <w:rsid w:val="000A0AB6"/>
    <w:rsid w:val="000A0BDE"/>
    <w:rsid w:val="000A1D1E"/>
    <w:rsid w:val="000A2DBD"/>
    <w:rsid w:val="000A3CB5"/>
    <w:rsid w:val="000A40E7"/>
    <w:rsid w:val="000A49C8"/>
    <w:rsid w:val="000A5BF7"/>
    <w:rsid w:val="000B069F"/>
    <w:rsid w:val="000B403A"/>
    <w:rsid w:val="000C278B"/>
    <w:rsid w:val="000C776A"/>
    <w:rsid w:val="000D0F81"/>
    <w:rsid w:val="000D532C"/>
    <w:rsid w:val="000D6078"/>
    <w:rsid w:val="000D7458"/>
    <w:rsid w:val="000E218E"/>
    <w:rsid w:val="000E2F93"/>
    <w:rsid w:val="000E5595"/>
    <w:rsid w:val="000F013D"/>
    <w:rsid w:val="000F0704"/>
    <w:rsid w:val="000F611C"/>
    <w:rsid w:val="000F6B11"/>
    <w:rsid w:val="00101472"/>
    <w:rsid w:val="00102559"/>
    <w:rsid w:val="00106E61"/>
    <w:rsid w:val="001108BF"/>
    <w:rsid w:val="00113565"/>
    <w:rsid w:val="00114ED9"/>
    <w:rsid w:val="001157FE"/>
    <w:rsid w:val="001352A5"/>
    <w:rsid w:val="00135901"/>
    <w:rsid w:val="00135BE3"/>
    <w:rsid w:val="0014363A"/>
    <w:rsid w:val="00143CEC"/>
    <w:rsid w:val="00144331"/>
    <w:rsid w:val="00146E24"/>
    <w:rsid w:val="00150343"/>
    <w:rsid w:val="00150532"/>
    <w:rsid w:val="00150E8A"/>
    <w:rsid w:val="00151E02"/>
    <w:rsid w:val="00153CBA"/>
    <w:rsid w:val="00155575"/>
    <w:rsid w:val="0015615E"/>
    <w:rsid w:val="001564B2"/>
    <w:rsid w:val="00157E45"/>
    <w:rsid w:val="00162C8E"/>
    <w:rsid w:val="00164C35"/>
    <w:rsid w:val="00164CA7"/>
    <w:rsid w:val="00164E1B"/>
    <w:rsid w:val="00164F06"/>
    <w:rsid w:val="0017310A"/>
    <w:rsid w:val="001758CA"/>
    <w:rsid w:val="00175936"/>
    <w:rsid w:val="00182AF9"/>
    <w:rsid w:val="00182CC8"/>
    <w:rsid w:val="00190629"/>
    <w:rsid w:val="0019117D"/>
    <w:rsid w:val="0019503F"/>
    <w:rsid w:val="001958C2"/>
    <w:rsid w:val="001A20A8"/>
    <w:rsid w:val="001A7D74"/>
    <w:rsid w:val="001B0092"/>
    <w:rsid w:val="001B17DF"/>
    <w:rsid w:val="001B18FF"/>
    <w:rsid w:val="001B2386"/>
    <w:rsid w:val="001B645A"/>
    <w:rsid w:val="001B73BF"/>
    <w:rsid w:val="001B7A49"/>
    <w:rsid w:val="001C00A2"/>
    <w:rsid w:val="001C15AD"/>
    <w:rsid w:val="001C3BBF"/>
    <w:rsid w:val="001C4B3B"/>
    <w:rsid w:val="001C6001"/>
    <w:rsid w:val="001D02B0"/>
    <w:rsid w:val="001E1EC1"/>
    <w:rsid w:val="001E6A12"/>
    <w:rsid w:val="001F5566"/>
    <w:rsid w:val="00201005"/>
    <w:rsid w:val="002011EB"/>
    <w:rsid w:val="00207F45"/>
    <w:rsid w:val="00211C75"/>
    <w:rsid w:val="00213A50"/>
    <w:rsid w:val="00222C58"/>
    <w:rsid w:val="00227272"/>
    <w:rsid w:val="002316D9"/>
    <w:rsid w:val="00234CD2"/>
    <w:rsid w:val="0023603F"/>
    <w:rsid w:val="00236C73"/>
    <w:rsid w:val="002378FF"/>
    <w:rsid w:val="00243E38"/>
    <w:rsid w:val="00244085"/>
    <w:rsid w:val="00245755"/>
    <w:rsid w:val="00250D1D"/>
    <w:rsid w:val="002573D7"/>
    <w:rsid w:val="00262AF7"/>
    <w:rsid w:val="00271583"/>
    <w:rsid w:val="0027276D"/>
    <w:rsid w:val="00273DBF"/>
    <w:rsid w:val="00287833"/>
    <w:rsid w:val="00291270"/>
    <w:rsid w:val="00296B0D"/>
    <w:rsid w:val="002974DC"/>
    <w:rsid w:val="00297DE8"/>
    <w:rsid w:val="002A0F13"/>
    <w:rsid w:val="002A2DFE"/>
    <w:rsid w:val="002A4F59"/>
    <w:rsid w:val="002B2ACE"/>
    <w:rsid w:val="002B2F75"/>
    <w:rsid w:val="002B6046"/>
    <w:rsid w:val="002C02E5"/>
    <w:rsid w:val="002C21EB"/>
    <w:rsid w:val="002C2803"/>
    <w:rsid w:val="002C77CA"/>
    <w:rsid w:val="002D0AF3"/>
    <w:rsid w:val="002E21C1"/>
    <w:rsid w:val="002E4631"/>
    <w:rsid w:val="002E4D85"/>
    <w:rsid w:val="002E7980"/>
    <w:rsid w:val="002F18F1"/>
    <w:rsid w:val="002F2145"/>
    <w:rsid w:val="002F21E4"/>
    <w:rsid w:val="002F236C"/>
    <w:rsid w:val="002F2F9F"/>
    <w:rsid w:val="002F59F2"/>
    <w:rsid w:val="002F6393"/>
    <w:rsid w:val="00300819"/>
    <w:rsid w:val="00301BF2"/>
    <w:rsid w:val="00301E28"/>
    <w:rsid w:val="0030599B"/>
    <w:rsid w:val="00306C75"/>
    <w:rsid w:val="00315181"/>
    <w:rsid w:val="0031618E"/>
    <w:rsid w:val="0032520F"/>
    <w:rsid w:val="00327FA6"/>
    <w:rsid w:val="003331A3"/>
    <w:rsid w:val="00333B77"/>
    <w:rsid w:val="003344C7"/>
    <w:rsid w:val="00334EC3"/>
    <w:rsid w:val="003373C4"/>
    <w:rsid w:val="00341DB7"/>
    <w:rsid w:val="00344617"/>
    <w:rsid w:val="00346C54"/>
    <w:rsid w:val="00350CA3"/>
    <w:rsid w:val="00351758"/>
    <w:rsid w:val="00354C87"/>
    <w:rsid w:val="00356139"/>
    <w:rsid w:val="00357E7C"/>
    <w:rsid w:val="00361EC8"/>
    <w:rsid w:val="0036208F"/>
    <w:rsid w:val="003630C5"/>
    <w:rsid w:val="00363E34"/>
    <w:rsid w:val="003642F6"/>
    <w:rsid w:val="00364320"/>
    <w:rsid w:val="003663BF"/>
    <w:rsid w:val="0036695A"/>
    <w:rsid w:val="0037100F"/>
    <w:rsid w:val="00382740"/>
    <w:rsid w:val="0039247D"/>
    <w:rsid w:val="003958F4"/>
    <w:rsid w:val="00396B1B"/>
    <w:rsid w:val="00396FAD"/>
    <w:rsid w:val="003A0579"/>
    <w:rsid w:val="003A458B"/>
    <w:rsid w:val="003A4FE1"/>
    <w:rsid w:val="003A5B3E"/>
    <w:rsid w:val="003B2301"/>
    <w:rsid w:val="003B2520"/>
    <w:rsid w:val="003B385B"/>
    <w:rsid w:val="003C4FF8"/>
    <w:rsid w:val="003D087E"/>
    <w:rsid w:val="003D329F"/>
    <w:rsid w:val="003D5601"/>
    <w:rsid w:val="003D5D6B"/>
    <w:rsid w:val="003D6F5C"/>
    <w:rsid w:val="003E2AC4"/>
    <w:rsid w:val="003E314C"/>
    <w:rsid w:val="003E4702"/>
    <w:rsid w:val="003E5E2E"/>
    <w:rsid w:val="003E6FA8"/>
    <w:rsid w:val="003F38E8"/>
    <w:rsid w:val="003F5CDB"/>
    <w:rsid w:val="004002F2"/>
    <w:rsid w:val="00404203"/>
    <w:rsid w:val="00405C92"/>
    <w:rsid w:val="004102BC"/>
    <w:rsid w:val="00411493"/>
    <w:rsid w:val="00411A50"/>
    <w:rsid w:val="00412E7D"/>
    <w:rsid w:val="00415763"/>
    <w:rsid w:val="00420633"/>
    <w:rsid w:val="00421B70"/>
    <w:rsid w:val="004242B8"/>
    <w:rsid w:val="00424B3C"/>
    <w:rsid w:val="0043031C"/>
    <w:rsid w:val="004306D7"/>
    <w:rsid w:val="004321D1"/>
    <w:rsid w:val="00442BA7"/>
    <w:rsid w:val="00451EE7"/>
    <w:rsid w:val="0045DE30"/>
    <w:rsid w:val="0046359B"/>
    <w:rsid w:val="00464776"/>
    <w:rsid w:val="00465984"/>
    <w:rsid w:val="00470FD6"/>
    <w:rsid w:val="004742B7"/>
    <w:rsid w:val="00480DB2"/>
    <w:rsid w:val="004832DA"/>
    <w:rsid w:val="00486155"/>
    <w:rsid w:val="00491149"/>
    <w:rsid w:val="00493744"/>
    <w:rsid w:val="0049406F"/>
    <w:rsid w:val="004A04BB"/>
    <w:rsid w:val="004A5198"/>
    <w:rsid w:val="004A69E1"/>
    <w:rsid w:val="004B0950"/>
    <w:rsid w:val="004B2F6D"/>
    <w:rsid w:val="004B49AB"/>
    <w:rsid w:val="004B4FDF"/>
    <w:rsid w:val="004B50C8"/>
    <w:rsid w:val="004B74F0"/>
    <w:rsid w:val="004C2D9B"/>
    <w:rsid w:val="004C5BAC"/>
    <w:rsid w:val="004D3EF0"/>
    <w:rsid w:val="004D4901"/>
    <w:rsid w:val="004D4DAC"/>
    <w:rsid w:val="004D628A"/>
    <w:rsid w:val="004D7F0C"/>
    <w:rsid w:val="004E1696"/>
    <w:rsid w:val="004E33C8"/>
    <w:rsid w:val="004E7F36"/>
    <w:rsid w:val="004F0B41"/>
    <w:rsid w:val="004F5249"/>
    <w:rsid w:val="004F5DEE"/>
    <w:rsid w:val="005014CE"/>
    <w:rsid w:val="005015D0"/>
    <w:rsid w:val="0050642F"/>
    <w:rsid w:val="005121A5"/>
    <w:rsid w:val="0051631E"/>
    <w:rsid w:val="00517708"/>
    <w:rsid w:val="00524506"/>
    <w:rsid w:val="005277B4"/>
    <w:rsid w:val="005308CB"/>
    <w:rsid w:val="00534FAF"/>
    <w:rsid w:val="00535C99"/>
    <w:rsid w:val="005378FC"/>
    <w:rsid w:val="00541365"/>
    <w:rsid w:val="00542161"/>
    <w:rsid w:val="00542592"/>
    <w:rsid w:val="0054512B"/>
    <w:rsid w:val="00546044"/>
    <w:rsid w:val="00546ED7"/>
    <w:rsid w:val="00547C19"/>
    <w:rsid w:val="00551BD5"/>
    <w:rsid w:val="00562502"/>
    <w:rsid w:val="00567932"/>
    <w:rsid w:val="00585650"/>
    <w:rsid w:val="00585A82"/>
    <w:rsid w:val="005966B6"/>
    <w:rsid w:val="00597182"/>
    <w:rsid w:val="00597BD2"/>
    <w:rsid w:val="005A3C01"/>
    <w:rsid w:val="005A5050"/>
    <w:rsid w:val="005A595D"/>
    <w:rsid w:val="005B05DA"/>
    <w:rsid w:val="005C10D9"/>
    <w:rsid w:val="005C3F5D"/>
    <w:rsid w:val="005C50C9"/>
    <w:rsid w:val="005C6C79"/>
    <w:rsid w:val="005C6CCD"/>
    <w:rsid w:val="005C7EB1"/>
    <w:rsid w:val="005D4515"/>
    <w:rsid w:val="005D6896"/>
    <w:rsid w:val="005E0DCA"/>
    <w:rsid w:val="005E142B"/>
    <w:rsid w:val="005E1CEF"/>
    <w:rsid w:val="005E71E3"/>
    <w:rsid w:val="005E77FE"/>
    <w:rsid w:val="005F11FC"/>
    <w:rsid w:val="005F36C1"/>
    <w:rsid w:val="005F41F9"/>
    <w:rsid w:val="005F47CA"/>
    <w:rsid w:val="005F6D2C"/>
    <w:rsid w:val="00600148"/>
    <w:rsid w:val="006014D3"/>
    <w:rsid w:val="00602604"/>
    <w:rsid w:val="00604A7A"/>
    <w:rsid w:val="00615439"/>
    <w:rsid w:val="00615A48"/>
    <w:rsid w:val="006161DD"/>
    <w:rsid w:val="006167F8"/>
    <w:rsid w:val="00616A37"/>
    <w:rsid w:val="00617894"/>
    <w:rsid w:val="00617CB8"/>
    <w:rsid w:val="00620D05"/>
    <w:rsid w:val="00625E94"/>
    <w:rsid w:val="00631B13"/>
    <w:rsid w:val="00632009"/>
    <w:rsid w:val="00635603"/>
    <w:rsid w:val="006367AF"/>
    <w:rsid w:val="00641F3F"/>
    <w:rsid w:val="00643CA6"/>
    <w:rsid w:val="00644CA1"/>
    <w:rsid w:val="00647192"/>
    <w:rsid w:val="00657232"/>
    <w:rsid w:val="00660B24"/>
    <w:rsid w:val="00661CB0"/>
    <w:rsid w:val="00665773"/>
    <w:rsid w:val="0067318E"/>
    <w:rsid w:val="006831BC"/>
    <w:rsid w:val="006844C9"/>
    <w:rsid w:val="00686993"/>
    <w:rsid w:val="0068764E"/>
    <w:rsid w:val="0069193E"/>
    <w:rsid w:val="0069367D"/>
    <w:rsid w:val="00694791"/>
    <w:rsid w:val="00695EDE"/>
    <w:rsid w:val="006A02EE"/>
    <w:rsid w:val="006A3C43"/>
    <w:rsid w:val="006A6901"/>
    <w:rsid w:val="006B01E6"/>
    <w:rsid w:val="006B0725"/>
    <w:rsid w:val="006B272A"/>
    <w:rsid w:val="006B41BF"/>
    <w:rsid w:val="006B5388"/>
    <w:rsid w:val="006B7847"/>
    <w:rsid w:val="006C033D"/>
    <w:rsid w:val="006C12EE"/>
    <w:rsid w:val="006C633D"/>
    <w:rsid w:val="006D1673"/>
    <w:rsid w:val="006D4400"/>
    <w:rsid w:val="006D609E"/>
    <w:rsid w:val="006D7D28"/>
    <w:rsid w:val="006E354A"/>
    <w:rsid w:val="006E583B"/>
    <w:rsid w:val="006E5F78"/>
    <w:rsid w:val="006E5F9B"/>
    <w:rsid w:val="006E63A1"/>
    <w:rsid w:val="006F0ADA"/>
    <w:rsid w:val="006F3CCF"/>
    <w:rsid w:val="006F5626"/>
    <w:rsid w:val="00700D27"/>
    <w:rsid w:val="00701734"/>
    <w:rsid w:val="00704224"/>
    <w:rsid w:val="007056A3"/>
    <w:rsid w:val="007058E9"/>
    <w:rsid w:val="007063AD"/>
    <w:rsid w:val="0070663C"/>
    <w:rsid w:val="00706A42"/>
    <w:rsid w:val="007118EA"/>
    <w:rsid w:val="007137B5"/>
    <w:rsid w:val="0072299E"/>
    <w:rsid w:val="007258FE"/>
    <w:rsid w:val="007340BA"/>
    <w:rsid w:val="00734B0C"/>
    <w:rsid w:val="00735C52"/>
    <w:rsid w:val="007361E4"/>
    <w:rsid w:val="0073763B"/>
    <w:rsid w:val="00741704"/>
    <w:rsid w:val="00746107"/>
    <w:rsid w:val="007505CC"/>
    <w:rsid w:val="00751741"/>
    <w:rsid w:val="007608C3"/>
    <w:rsid w:val="0076130F"/>
    <w:rsid w:val="00761C10"/>
    <w:rsid w:val="00764A17"/>
    <w:rsid w:val="007729EF"/>
    <w:rsid w:val="0077721B"/>
    <w:rsid w:val="00777E9C"/>
    <w:rsid w:val="007807C5"/>
    <w:rsid w:val="007853FE"/>
    <w:rsid w:val="0078556C"/>
    <w:rsid w:val="00796100"/>
    <w:rsid w:val="00796DF9"/>
    <w:rsid w:val="00797F69"/>
    <w:rsid w:val="007A31A8"/>
    <w:rsid w:val="007B0DC0"/>
    <w:rsid w:val="007B3A98"/>
    <w:rsid w:val="007B6732"/>
    <w:rsid w:val="007C0EDC"/>
    <w:rsid w:val="007C1DB3"/>
    <w:rsid w:val="007C2450"/>
    <w:rsid w:val="007C24B2"/>
    <w:rsid w:val="007C42F8"/>
    <w:rsid w:val="007C5A15"/>
    <w:rsid w:val="007C6DD1"/>
    <w:rsid w:val="007D132A"/>
    <w:rsid w:val="007D1872"/>
    <w:rsid w:val="007D57FD"/>
    <w:rsid w:val="007E2FE5"/>
    <w:rsid w:val="007F15FD"/>
    <w:rsid w:val="007F69FF"/>
    <w:rsid w:val="007F76F5"/>
    <w:rsid w:val="00801C23"/>
    <w:rsid w:val="0080278D"/>
    <w:rsid w:val="008047A1"/>
    <w:rsid w:val="008051E9"/>
    <w:rsid w:val="008108AA"/>
    <w:rsid w:val="00810CA1"/>
    <w:rsid w:val="0081163A"/>
    <w:rsid w:val="008123C3"/>
    <w:rsid w:val="00816C71"/>
    <w:rsid w:val="008227E0"/>
    <w:rsid w:val="00825E1B"/>
    <w:rsid w:val="008275CD"/>
    <w:rsid w:val="00831944"/>
    <w:rsid w:val="00831C08"/>
    <w:rsid w:val="00831DC0"/>
    <w:rsid w:val="00833163"/>
    <w:rsid w:val="00840798"/>
    <w:rsid w:val="00843386"/>
    <w:rsid w:val="00844548"/>
    <w:rsid w:val="0084519E"/>
    <w:rsid w:val="00845AC7"/>
    <w:rsid w:val="00845D6C"/>
    <w:rsid w:val="00851289"/>
    <w:rsid w:val="00853A59"/>
    <w:rsid w:val="00854860"/>
    <w:rsid w:val="00855895"/>
    <w:rsid w:val="00856552"/>
    <w:rsid w:val="00861D9E"/>
    <w:rsid w:val="008706B4"/>
    <w:rsid w:val="008740AB"/>
    <w:rsid w:val="00875037"/>
    <w:rsid w:val="00875EE4"/>
    <w:rsid w:val="00877516"/>
    <w:rsid w:val="00880546"/>
    <w:rsid w:val="008837E8"/>
    <w:rsid w:val="00884D0D"/>
    <w:rsid w:val="00886D48"/>
    <w:rsid w:val="00892603"/>
    <w:rsid w:val="00892909"/>
    <w:rsid w:val="00895988"/>
    <w:rsid w:val="00896F89"/>
    <w:rsid w:val="008A61FA"/>
    <w:rsid w:val="008B437C"/>
    <w:rsid w:val="008B4B02"/>
    <w:rsid w:val="008B654A"/>
    <w:rsid w:val="008C0EBB"/>
    <w:rsid w:val="008C4581"/>
    <w:rsid w:val="008C479F"/>
    <w:rsid w:val="008C6740"/>
    <w:rsid w:val="008D1307"/>
    <w:rsid w:val="008D5769"/>
    <w:rsid w:val="008D6B80"/>
    <w:rsid w:val="008E1BDB"/>
    <w:rsid w:val="008E454C"/>
    <w:rsid w:val="008E550A"/>
    <w:rsid w:val="008F471F"/>
    <w:rsid w:val="008F4B95"/>
    <w:rsid w:val="00901077"/>
    <w:rsid w:val="0090618B"/>
    <w:rsid w:val="00906B28"/>
    <w:rsid w:val="00906D32"/>
    <w:rsid w:val="009108AD"/>
    <w:rsid w:val="00913721"/>
    <w:rsid w:val="0091386A"/>
    <w:rsid w:val="0091478A"/>
    <w:rsid w:val="00914A65"/>
    <w:rsid w:val="00916374"/>
    <w:rsid w:val="0092220A"/>
    <w:rsid w:val="009264DD"/>
    <w:rsid w:val="009305C6"/>
    <w:rsid w:val="00932216"/>
    <w:rsid w:val="00932F4D"/>
    <w:rsid w:val="00933165"/>
    <w:rsid w:val="00934141"/>
    <w:rsid w:val="00934192"/>
    <w:rsid w:val="009346EB"/>
    <w:rsid w:val="009401F0"/>
    <w:rsid w:val="00940A43"/>
    <w:rsid w:val="00941C3C"/>
    <w:rsid w:val="00942AF1"/>
    <w:rsid w:val="0094369B"/>
    <w:rsid w:val="009447E2"/>
    <w:rsid w:val="00947BF2"/>
    <w:rsid w:val="00951728"/>
    <w:rsid w:val="00956EE6"/>
    <w:rsid w:val="00962DF7"/>
    <w:rsid w:val="00963756"/>
    <w:rsid w:val="00964908"/>
    <w:rsid w:val="00965AB9"/>
    <w:rsid w:val="0097476D"/>
    <w:rsid w:val="009748D4"/>
    <w:rsid w:val="00975845"/>
    <w:rsid w:val="009767ED"/>
    <w:rsid w:val="00977F9E"/>
    <w:rsid w:val="00981522"/>
    <w:rsid w:val="00983688"/>
    <w:rsid w:val="009839BE"/>
    <w:rsid w:val="00984315"/>
    <w:rsid w:val="00994A11"/>
    <w:rsid w:val="009A6286"/>
    <w:rsid w:val="009B4D44"/>
    <w:rsid w:val="009B6A13"/>
    <w:rsid w:val="009C1B3D"/>
    <w:rsid w:val="009C3104"/>
    <w:rsid w:val="009D0636"/>
    <w:rsid w:val="009D0E74"/>
    <w:rsid w:val="009D1C2C"/>
    <w:rsid w:val="009D1E02"/>
    <w:rsid w:val="009E679E"/>
    <w:rsid w:val="009F0758"/>
    <w:rsid w:val="009F1446"/>
    <w:rsid w:val="009F41BD"/>
    <w:rsid w:val="009F4434"/>
    <w:rsid w:val="009F5CD2"/>
    <w:rsid w:val="009F7297"/>
    <w:rsid w:val="009F7DED"/>
    <w:rsid w:val="00A02893"/>
    <w:rsid w:val="00A06616"/>
    <w:rsid w:val="00A073CB"/>
    <w:rsid w:val="00A10807"/>
    <w:rsid w:val="00A15067"/>
    <w:rsid w:val="00A20E2E"/>
    <w:rsid w:val="00A2430D"/>
    <w:rsid w:val="00A25B59"/>
    <w:rsid w:val="00A30975"/>
    <w:rsid w:val="00A30EEC"/>
    <w:rsid w:val="00A32275"/>
    <w:rsid w:val="00A32EB9"/>
    <w:rsid w:val="00A337BA"/>
    <w:rsid w:val="00A36B92"/>
    <w:rsid w:val="00A376AC"/>
    <w:rsid w:val="00A407C6"/>
    <w:rsid w:val="00A52D00"/>
    <w:rsid w:val="00A55E7A"/>
    <w:rsid w:val="00A570B6"/>
    <w:rsid w:val="00A661CA"/>
    <w:rsid w:val="00A67A83"/>
    <w:rsid w:val="00A718AA"/>
    <w:rsid w:val="00A718D2"/>
    <w:rsid w:val="00A75D24"/>
    <w:rsid w:val="00A77768"/>
    <w:rsid w:val="00A83489"/>
    <w:rsid w:val="00A8386A"/>
    <w:rsid w:val="00A857F2"/>
    <w:rsid w:val="00A859DD"/>
    <w:rsid w:val="00A8667F"/>
    <w:rsid w:val="00A86711"/>
    <w:rsid w:val="00A8778A"/>
    <w:rsid w:val="00A9244D"/>
    <w:rsid w:val="00A9272B"/>
    <w:rsid w:val="00A96380"/>
    <w:rsid w:val="00A96888"/>
    <w:rsid w:val="00A96FC9"/>
    <w:rsid w:val="00AA1488"/>
    <w:rsid w:val="00AA2682"/>
    <w:rsid w:val="00AA58A4"/>
    <w:rsid w:val="00AA6F35"/>
    <w:rsid w:val="00AB01E6"/>
    <w:rsid w:val="00AB31B5"/>
    <w:rsid w:val="00AB43D0"/>
    <w:rsid w:val="00AB4E66"/>
    <w:rsid w:val="00AB55E0"/>
    <w:rsid w:val="00AB58D6"/>
    <w:rsid w:val="00AB73FF"/>
    <w:rsid w:val="00AC277D"/>
    <w:rsid w:val="00AC564E"/>
    <w:rsid w:val="00AD3C8B"/>
    <w:rsid w:val="00AD513C"/>
    <w:rsid w:val="00AD5E8D"/>
    <w:rsid w:val="00AD6C12"/>
    <w:rsid w:val="00AE16F5"/>
    <w:rsid w:val="00AE4ED2"/>
    <w:rsid w:val="00AF16BF"/>
    <w:rsid w:val="00AF613F"/>
    <w:rsid w:val="00AF7BB6"/>
    <w:rsid w:val="00AF7E1B"/>
    <w:rsid w:val="00B05834"/>
    <w:rsid w:val="00B07510"/>
    <w:rsid w:val="00B1135D"/>
    <w:rsid w:val="00B1143B"/>
    <w:rsid w:val="00B127CB"/>
    <w:rsid w:val="00B12B36"/>
    <w:rsid w:val="00B14583"/>
    <w:rsid w:val="00B21B18"/>
    <w:rsid w:val="00B22E49"/>
    <w:rsid w:val="00B23BC3"/>
    <w:rsid w:val="00B25517"/>
    <w:rsid w:val="00B2624B"/>
    <w:rsid w:val="00B272D2"/>
    <w:rsid w:val="00B3055D"/>
    <w:rsid w:val="00B31FC6"/>
    <w:rsid w:val="00B3232B"/>
    <w:rsid w:val="00B342F9"/>
    <w:rsid w:val="00B3773C"/>
    <w:rsid w:val="00B42B95"/>
    <w:rsid w:val="00B44F01"/>
    <w:rsid w:val="00B4555E"/>
    <w:rsid w:val="00B47B86"/>
    <w:rsid w:val="00B50F0F"/>
    <w:rsid w:val="00B5187D"/>
    <w:rsid w:val="00B5265C"/>
    <w:rsid w:val="00B614AB"/>
    <w:rsid w:val="00B678B4"/>
    <w:rsid w:val="00B706BC"/>
    <w:rsid w:val="00B70CA0"/>
    <w:rsid w:val="00B7722D"/>
    <w:rsid w:val="00B83C0C"/>
    <w:rsid w:val="00B859AD"/>
    <w:rsid w:val="00B85BE5"/>
    <w:rsid w:val="00B8692C"/>
    <w:rsid w:val="00B949B5"/>
    <w:rsid w:val="00B97638"/>
    <w:rsid w:val="00BA035B"/>
    <w:rsid w:val="00BA3C88"/>
    <w:rsid w:val="00BA7FD5"/>
    <w:rsid w:val="00BB093F"/>
    <w:rsid w:val="00BB11BF"/>
    <w:rsid w:val="00BB3828"/>
    <w:rsid w:val="00BB41C2"/>
    <w:rsid w:val="00BB7256"/>
    <w:rsid w:val="00BC0552"/>
    <w:rsid w:val="00BC33AD"/>
    <w:rsid w:val="00BC40AD"/>
    <w:rsid w:val="00BD1844"/>
    <w:rsid w:val="00BD5AAE"/>
    <w:rsid w:val="00BE0D2D"/>
    <w:rsid w:val="00BE10C1"/>
    <w:rsid w:val="00BE11D5"/>
    <w:rsid w:val="00BF42AD"/>
    <w:rsid w:val="00BF6FD8"/>
    <w:rsid w:val="00C01A44"/>
    <w:rsid w:val="00C059F7"/>
    <w:rsid w:val="00C12228"/>
    <w:rsid w:val="00C17B7F"/>
    <w:rsid w:val="00C2309B"/>
    <w:rsid w:val="00C240A0"/>
    <w:rsid w:val="00C2521D"/>
    <w:rsid w:val="00C26498"/>
    <w:rsid w:val="00C2759A"/>
    <w:rsid w:val="00C311C3"/>
    <w:rsid w:val="00C34473"/>
    <w:rsid w:val="00C37395"/>
    <w:rsid w:val="00C416A6"/>
    <w:rsid w:val="00C46CE3"/>
    <w:rsid w:val="00C47E19"/>
    <w:rsid w:val="00C50980"/>
    <w:rsid w:val="00C5395C"/>
    <w:rsid w:val="00C53C5A"/>
    <w:rsid w:val="00C6055F"/>
    <w:rsid w:val="00C64E17"/>
    <w:rsid w:val="00C70E92"/>
    <w:rsid w:val="00C70EA2"/>
    <w:rsid w:val="00C727CA"/>
    <w:rsid w:val="00C7314A"/>
    <w:rsid w:val="00C846B2"/>
    <w:rsid w:val="00C85172"/>
    <w:rsid w:val="00C85D74"/>
    <w:rsid w:val="00C871FA"/>
    <w:rsid w:val="00C8776B"/>
    <w:rsid w:val="00C91464"/>
    <w:rsid w:val="00C951AF"/>
    <w:rsid w:val="00C96015"/>
    <w:rsid w:val="00C976C8"/>
    <w:rsid w:val="00CA4AFE"/>
    <w:rsid w:val="00CA5029"/>
    <w:rsid w:val="00CA6203"/>
    <w:rsid w:val="00CA65CF"/>
    <w:rsid w:val="00CA685B"/>
    <w:rsid w:val="00CB0DBB"/>
    <w:rsid w:val="00CB21E1"/>
    <w:rsid w:val="00CB5D0D"/>
    <w:rsid w:val="00CB7444"/>
    <w:rsid w:val="00CC5335"/>
    <w:rsid w:val="00CC5EC9"/>
    <w:rsid w:val="00CD5F5E"/>
    <w:rsid w:val="00CE0B7B"/>
    <w:rsid w:val="00CE1A98"/>
    <w:rsid w:val="00CE35F7"/>
    <w:rsid w:val="00CE64EA"/>
    <w:rsid w:val="00D00158"/>
    <w:rsid w:val="00D014BA"/>
    <w:rsid w:val="00D01986"/>
    <w:rsid w:val="00D01B5F"/>
    <w:rsid w:val="00D1353C"/>
    <w:rsid w:val="00D15103"/>
    <w:rsid w:val="00D15BE2"/>
    <w:rsid w:val="00D24BDA"/>
    <w:rsid w:val="00D329EC"/>
    <w:rsid w:val="00D360F1"/>
    <w:rsid w:val="00D4091A"/>
    <w:rsid w:val="00D44065"/>
    <w:rsid w:val="00D44E1C"/>
    <w:rsid w:val="00D473BF"/>
    <w:rsid w:val="00D50941"/>
    <w:rsid w:val="00D56C6A"/>
    <w:rsid w:val="00D61D25"/>
    <w:rsid w:val="00D62A14"/>
    <w:rsid w:val="00D63632"/>
    <w:rsid w:val="00D703CC"/>
    <w:rsid w:val="00D70547"/>
    <w:rsid w:val="00D710B1"/>
    <w:rsid w:val="00D7452F"/>
    <w:rsid w:val="00D83001"/>
    <w:rsid w:val="00D878A8"/>
    <w:rsid w:val="00D87DEB"/>
    <w:rsid w:val="00D93F09"/>
    <w:rsid w:val="00D97DE7"/>
    <w:rsid w:val="00DA0FD4"/>
    <w:rsid w:val="00DA2A0B"/>
    <w:rsid w:val="00DA4F0D"/>
    <w:rsid w:val="00DB15D6"/>
    <w:rsid w:val="00DB1841"/>
    <w:rsid w:val="00DB33E3"/>
    <w:rsid w:val="00DB46A6"/>
    <w:rsid w:val="00DB4847"/>
    <w:rsid w:val="00DB5E07"/>
    <w:rsid w:val="00DB6951"/>
    <w:rsid w:val="00DC0D0E"/>
    <w:rsid w:val="00DC1D22"/>
    <w:rsid w:val="00DC2EDF"/>
    <w:rsid w:val="00DC454E"/>
    <w:rsid w:val="00DC7FB0"/>
    <w:rsid w:val="00DD09B7"/>
    <w:rsid w:val="00DD1745"/>
    <w:rsid w:val="00DD5EF0"/>
    <w:rsid w:val="00DD6A8E"/>
    <w:rsid w:val="00DD7AC1"/>
    <w:rsid w:val="00DE1BDF"/>
    <w:rsid w:val="00DE2B46"/>
    <w:rsid w:val="00DE311E"/>
    <w:rsid w:val="00DE47BD"/>
    <w:rsid w:val="00DE76A6"/>
    <w:rsid w:val="00DF3D0E"/>
    <w:rsid w:val="00DF6539"/>
    <w:rsid w:val="00E01FD3"/>
    <w:rsid w:val="00E02DFA"/>
    <w:rsid w:val="00E03CED"/>
    <w:rsid w:val="00E063A7"/>
    <w:rsid w:val="00E14AED"/>
    <w:rsid w:val="00E1652E"/>
    <w:rsid w:val="00E20BE5"/>
    <w:rsid w:val="00E20EBE"/>
    <w:rsid w:val="00E211CF"/>
    <w:rsid w:val="00E226F3"/>
    <w:rsid w:val="00E22FCB"/>
    <w:rsid w:val="00E249E7"/>
    <w:rsid w:val="00E25A1D"/>
    <w:rsid w:val="00E260F9"/>
    <w:rsid w:val="00E268A7"/>
    <w:rsid w:val="00E3389C"/>
    <w:rsid w:val="00E379D6"/>
    <w:rsid w:val="00E37C01"/>
    <w:rsid w:val="00E40197"/>
    <w:rsid w:val="00E41317"/>
    <w:rsid w:val="00E47224"/>
    <w:rsid w:val="00E476DF"/>
    <w:rsid w:val="00E5135E"/>
    <w:rsid w:val="00E565AA"/>
    <w:rsid w:val="00E566C9"/>
    <w:rsid w:val="00E56A24"/>
    <w:rsid w:val="00E71FAC"/>
    <w:rsid w:val="00E72A8E"/>
    <w:rsid w:val="00E739E8"/>
    <w:rsid w:val="00E74385"/>
    <w:rsid w:val="00E80804"/>
    <w:rsid w:val="00E821EE"/>
    <w:rsid w:val="00E825E7"/>
    <w:rsid w:val="00E84A8A"/>
    <w:rsid w:val="00E85B07"/>
    <w:rsid w:val="00E8670D"/>
    <w:rsid w:val="00E8684E"/>
    <w:rsid w:val="00E8703F"/>
    <w:rsid w:val="00E9133F"/>
    <w:rsid w:val="00E93A65"/>
    <w:rsid w:val="00E95F78"/>
    <w:rsid w:val="00EB1193"/>
    <w:rsid w:val="00EB1197"/>
    <w:rsid w:val="00EC1EB1"/>
    <w:rsid w:val="00EC3BED"/>
    <w:rsid w:val="00EC62DA"/>
    <w:rsid w:val="00ED1374"/>
    <w:rsid w:val="00ED6CE3"/>
    <w:rsid w:val="00EE3804"/>
    <w:rsid w:val="00EE38C9"/>
    <w:rsid w:val="00EE3C16"/>
    <w:rsid w:val="00EE3F7E"/>
    <w:rsid w:val="00EF2C81"/>
    <w:rsid w:val="00EF4B5A"/>
    <w:rsid w:val="00F01A45"/>
    <w:rsid w:val="00F0308C"/>
    <w:rsid w:val="00F038E8"/>
    <w:rsid w:val="00F063A9"/>
    <w:rsid w:val="00F071DA"/>
    <w:rsid w:val="00F15BD6"/>
    <w:rsid w:val="00F1734A"/>
    <w:rsid w:val="00F17AA2"/>
    <w:rsid w:val="00F21E28"/>
    <w:rsid w:val="00F220BB"/>
    <w:rsid w:val="00F22172"/>
    <w:rsid w:val="00F23303"/>
    <w:rsid w:val="00F25572"/>
    <w:rsid w:val="00F255CF"/>
    <w:rsid w:val="00F31DA6"/>
    <w:rsid w:val="00F3331C"/>
    <w:rsid w:val="00F33AB0"/>
    <w:rsid w:val="00F36A8E"/>
    <w:rsid w:val="00F37C8F"/>
    <w:rsid w:val="00F409A9"/>
    <w:rsid w:val="00F41ED2"/>
    <w:rsid w:val="00F4393F"/>
    <w:rsid w:val="00F43FCA"/>
    <w:rsid w:val="00F441A0"/>
    <w:rsid w:val="00F519D8"/>
    <w:rsid w:val="00F51DFD"/>
    <w:rsid w:val="00F52890"/>
    <w:rsid w:val="00F5339B"/>
    <w:rsid w:val="00F55398"/>
    <w:rsid w:val="00F57A01"/>
    <w:rsid w:val="00F61727"/>
    <w:rsid w:val="00F63FE0"/>
    <w:rsid w:val="00F72289"/>
    <w:rsid w:val="00F752C9"/>
    <w:rsid w:val="00F82653"/>
    <w:rsid w:val="00F8421A"/>
    <w:rsid w:val="00F8701B"/>
    <w:rsid w:val="00F87233"/>
    <w:rsid w:val="00F93DD2"/>
    <w:rsid w:val="00F97385"/>
    <w:rsid w:val="00FA6E13"/>
    <w:rsid w:val="00FA75E4"/>
    <w:rsid w:val="00FB18BD"/>
    <w:rsid w:val="00FB4568"/>
    <w:rsid w:val="00FB5665"/>
    <w:rsid w:val="00FB6872"/>
    <w:rsid w:val="00FC0905"/>
    <w:rsid w:val="00FC1E6B"/>
    <w:rsid w:val="00FC229B"/>
    <w:rsid w:val="00FC5D84"/>
    <w:rsid w:val="00FD0FDA"/>
    <w:rsid w:val="00FD2567"/>
    <w:rsid w:val="00FD2C29"/>
    <w:rsid w:val="00FD5F61"/>
    <w:rsid w:val="00FE1D75"/>
    <w:rsid w:val="00FE39B8"/>
    <w:rsid w:val="00FE3EC9"/>
    <w:rsid w:val="00FF05A7"/>
    <w:rsid w:val="00FF1241"/>
    <w:rsid w:val="00FF1918"/>
    <w:rsid w:val="00FF60E5"/>
    <w:rsid w:val="01AF7DD3"/>
    <w:rsid w:val="02186F69"/>
    <w:rsid w:val="03B476B9"/>
    <w:rsid w:val="04EDFC2D"/>
    <w:rsid w:val="050D6488"/>
    <w:rsid w:val="05284543"/>
    <w:rsid w:val="07C51170"/>
    <w:rsid w:val="082919E2"/>
    <w:rsid w:val="08FCC40C"/>
    <w:rsid w:val="0905ECD8"/>
    <w:rsid w:val="0A734F96"/>
    <w:rsid w:val="0AB1E475"/>
    <w:rsid w:val="0B0FACAD"/>
    <w:rsid w:val="0B75B260"/>
    <w:rsid w:val="0BEB833F"/>
    <w:rsid w:val="0D9DD147"/>
    <w:rsid w:val="0E0CA236"/>
    <w:rsid w:val="0E72DF69"/>
    <w:rsid w:val="0EC6DD6E"/>
    <w:rsid w:val="0F77E594"/>
    <w:rsid w:val="0FCB4215"/>
    <w:rsid w:val="102B43B7"/>
    <w:rsid w:val="12721901"/>
    <w:rsid w:val="1342D8AB"/>
    <w:rsid w:val="1610B56B"/>
    <w:rsid w:val="165691F5"/>
    <w:rsid w:val="1664987B"/>
    <w:rsid w:val="16FB4D5D"/>
    <w:rsid w:val="1794376E"/>
    <w:rsid w:val="18572297"/>
    <w:rsid w:val="1A20610D"/>
    <w:rsid w:val="1AEA7DD7"/>
    <w:rsid w:val="1BCAE085"/>
    <w:rsid w:val="1C0CAD5C"/>
    <w:rsid w:val="1C6DC5F1"/>
    <w:rsid w:val="1D76EE5D"/>
    <w:rsid w:val="1F2A9FFE"/>
    <w:rsid w:val="2027DCF4"/>
    <w:rsid w:val="215A09D2"/>
    <w:rsid w:val="249096B6"/>
    <w:rsid w:val="25FD2722"/>
    <w:rsid w:val="2613FB7D"/>
    <w:rsid w:val="261B24A6"/>
    <w:rsid w:val="2650D55F"/>
    <w:rsid w:val="26AA1F9E"/>
    <w:rsid w:val="26E68A9F"/>
    <w:rsid w:val="27437AF4"/>
    <w:rsid w:val="28246A2A"/>
    <w:rsid w:val="282A2B7C"/>
    <w:rsid w:val="2B572337"/>
    <w:rsid w:val="2BDA4062"/>
    <w:rsid w:val="2D960E47"/>
    <w:rsid w:val="2DDC9765"/>
    <w:rsid w:val="2EB64A8B"/>
    <w:rsid w:val="3099E4EF"/>
    <w:rsid w:val="30DAF7D3"/>
    <w:rsid w:val="3114B164"/>
    <w:rsid w:val="31B48735"/>
    <w:rsid w:val="31B7B376"/>
    <w:rsid w:val="32E6BB89"/>
    <w:rsid w:val="336D935D"/>
    <w:rsid w:val="33A4BF1D"/>
    <w:rsid w:val="33BEDA08"/>
    <w:rsid w:val="341CBCB7"/>
    <w:rsid w:val="3449807D"/>
    <w:rsid w:val="34D3FBC4"/>
    <w:rsid w:val="35926B7F"/>
    <w:rsid w:val="35E8D62D"/>
    <w:rsid w:val="36458955"/>
    <w:rsid w:val="368F1CD7"/>
    <w:rsid w:val="369ACA9C"/>
    <w:rsid w:val="36D75D00"/>
    <w:rsid w:val="373D3AEC"/>
    <w:rsid w:val="3809F906"/>
    <w:rsid w:val="385FE233"/>
    <w:rsid w:val="3B3C8448"/>
    <w:rsid w:val="3DABB62D"/>
    <w:rsid w:val="3E04FE25"/>
    <w:rsid w:val="3EA17DA7"/>
    <w:rsid w:val="3EFBA6AA"/>
    <w:rsid w:val="40ADFF0C"/>
    <w:rsid w:val="410C25E5"/>
    <w:rsid w:val="4119AAD0"/>
    <w:rsid w:val="42129C59"/>
    <w:rsid w:val="43839BD3"/>
    <w:rsid w:val="439068F1"/>
    <w:rsid w:val="4392E794"/>
    <w:rsid w:val="4397A928"/>
    <w:rsid w:val="44355FBB"/>
    <w:rsid w:val="44597914"/>
    <w:rsid w:val="44E7D6C5"/>
    <w:rsid w:val="45124E09"/>
    <w:rsid w:val="4543FC94"/>
    <w:rsid w:val="45687C97"/>
    <w:rsid w:val="45827C52"/>
    <w:rsid w:val="45B0AB14"/>
    <w:rsid w:val="4726BD5E"/>
    <w:rsid w:val="472CDE9B"/>
    <w:rsid w:val="477A5E06"/>
    <w:rsid w:val="480DF4AC"/>
    <w:rsid w:val="48B15892"/>
    <w:rsid w:val="4A8FB8CC"/>
    <w:rsid w:val="4AB8EF96"/>
    <w:rsid w:val="4B971C1F"/>
    <w:rsid w:val="4BC173C0"/>
    <w:rsid w:val="4C984E0D"/>
    <w:rsid w:val="4D28B641"/>
    <w:rsid w:val="4D6970A2"/>
    <w:rsid w:val="4E6882D1"/>
    <w:rsid w:val="4EC4A1AD"/>
    <w:rsid w:val="4F7FD3AB"/>
    <w:rsid w:val="50054E5D"/>
    <w:rsid w:val="503A5860"/>
    <w:rsid w:val="50748489"/>
    <w:rsid w:val="50AF7117"/>
    <w:rsid w:val="512F5559"/>
    <w:rsid w:val="516483C6"/>
    <w:rsid w:val="54342410"/>
    <w:rsid w:val="55643D27"/>
    <w:rsid w:val="55721B5E"/>
    <w:rsid w:val="56BBC0FC"/>
    <w:rsid w:val="56C1C23F"/>
    <w:rsid w:val="57357AFA"/>
    <w:rsid w:val="576B997F"/>
    <w:rsid w:val="5854476A"/>
    <w:rsid w:val="59F6C38A"/>
    <w:rsid w:val="5BFFDFB6"/>
    <w:rsid w:val="5C26972B"/>
    <w:rsid w:val="5C6E6F55"/>
    <w:rsid w:val="5CB78903"/>
    <w:rsid w:val="5D518CAD"/>
    <w:rsid w:val="5E536A1F"/>
    <w:rsid w:val="5EBE9B3F"/>
    <w:rsid w:val="5FBB40BD"/>
    <w:rsid w:val="60FD8248"/>
    <w:rsid w:val="62567881"/>
    <w:rsid w:val="6276FF53"/>
    <w:rsid w:val="62F6A134"/>
    <w:rsid w:val="630C2CA1"/>
    <w:rsid w:val="6345E7FC"/>
    <w:rsid w:val="6535DDD3"/>
    <w:rsid w:val="6778C1AB"/>
    <w:rsid w:val="6846F542"/>
    <w:rsid w:val="686A9ED0"/>
    <w:rsid w:val="6886AAB0"/>
    <w:rsid w:val="68E9A271"/>
    <w:rsid w:val="68F93425"/>
    <w:rsid w:val="6907B773"/>
    <w:rsid w:val="691BAE3F"/>
    <w:rsid w:val="69897EBD"/>
    <w:rsid w:val="6AD23E38"/>
    <w:rsid w:val="6AD62CC8"/>
    <w:rsid w:val="6B4C8BEC"/>
    <w:rsid w:val="6B5415A4"/>
    <w:rsid w:val="6B89DB53"/>
    <w:rsid w:val="6C0CBB7B"/>
    <w:rsid w:val="6C632704"/>
    <w:rsid w:val="6CF7F605"/>
    <w:rsid w:val="6D04FBD9"/>
    <w:rsid w:val="6D5A7437"/>
    <w:rsid w:val="6D6324E4"/>
    <w:rsid w:val="6F4C7DA7"/>
    <w:rsid w:val="6FEC81B5"/>
    <w:rsid w:val="6FF92079"/>
    <w:rsid w:val="72EE54CF"/>
    <w:rsid w:val="74D0174B"/>
    <w:rsid w:val="74E97A57"/>
    <w:rsid w:val="74F3DD4B"/>
    <w:rsid w:val="77C01370"/>
    <w:rsid w:val="77E6AAA7"/>
    <w:rsid w:val="78D19BFD"/>
    <w:rsid w:val="7B3EF7A6"/>
    <w:rsid w:val="7B7AFE33"/>
    <w:rsid w:val="7DB736E3"/>
    <w:rsid w:val="7DF0CCD0"/>
    <w:rsid w:val="7F67B0AA"/>
    <w:rsid w:val="7FD9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D5D8CB"/>
  <w15:chartTrackingRefBased/>
  <w15:docId w15:val="{D4861D3F-A4EF-4869-85EF-85B0294D2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845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pptekst">
    <w:name w:val="header"/>
    <w:basedOn w:val="Normal"/>
    <w:link w:val="TopptekstTegn"/>
    <w:uiPriority w:val="99"/>
    <w:unhideWhenUsed/>
    <w:rsid w:val="00EC62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EC62DA"/>
  </w:style>
  <w:style w:type="paragraph" w:styleId="Bunntekst">
    <w:name w:val="footer"/>
    <w:basedOn w:val="Normal"/>
    <w:link w:val="BunntekstTegn"/>
    <w:uiPriority w:val="99"/>
    <w:unhideWhenUsed/>
    <w:rsid w:val="00EC62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EC62DA"/>
  </w:style>
  <w:style w:type="paragraph" w:styleId="Listeavsnitt">
    <w:name w:val="List Paragraph"/>
    <w:basedOn w:val="Normal"/>
    <w:uiPriority w:val="34"/>
    <w:qFormat/>
    <w:rsid w:val="005A5050"/>
    <w:pPr>
      <w:ind w:left="720"/>
      <w:contextualSpacing/>
    </w:pPr>
  </w:style>
  <w:style w:type="table" w:customStyle="1" w:styleId="Tabellrutenett1">
    <w:name w:val="Tabellrutenett1"/>
    <w:basedOn w:val="Vanligtabell"/>
    <w:next w:val="Tabellrutenett"/>
    <w:uiPriority w:val="39"/>
    <w:rsid w:val="007C4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kobling">
    <w:name w:val="Hyperlink"/>
    <w:basedOn w:val="Standardskriftforavsnitt"/>
    <w:uiPriority w:val="99"/>
    <w:unhideWhenUsed/>
    <w:rsid w:val="009F41BD"/>
    <w:rPr>
      <w:color w:val="0000FF"/>
      <w:u w:val="single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AB31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AB31B5"/>
    <w:rPr>
      <w:rFonts w:ascii="Segoe UI" w:hAnsi="Segoe UI" w:cs="Segoe UI"/>
      <w:sz w:val="18"/>
      <w:szCs w:val="18"/>
    </w:rPr>
  </w:style>
  <w:style w:type="paragraph" w:styleId="Merknadstekst">
    <w:name w:val="annotation text"/>
    <w:basedOn w:val="Normal"/>
    <w:link w:val="MerknadstekstTeg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Pr>
      <w:sz w:val="20"/>
      <w:szCs w:val="20"/>
    </w:rPr>
  </w:style>
  <w:style w:type="character" w:styleId="Merknadsreferanse">
    <w:name w:val="annotation reference"/>
    <w:basedOn w:val="Standardskriftforavsnit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51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ks.no/internkontroll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E2A9136A522194BB8DA8C7044C273B1" ma:contentTypeVersion="5" ma:contentTypeDescription="Opprett et nytt dokument." ma:contentTypeScope="" ma:versionID="2ee23a5eade0e5ea21e9e19c7d629dc4">
  <xsd:schema xmlns:xsd="http://www.w3.org/2001/XMLSchema" xmlns:xs="http://www.w3.org/2001/XMLSchema" xmlns:p="http://schemas.microsoft.com/office/2006/metadata/properties" xmlns:ns2="5a3021de-b41b-4f16-9c03-b3361a78a2b3" targetNamespace="http://schemas.microsoft.com/office/2006/metadata/properties" ma:root="true" ma:fieldsID="f9230548dc916cd630af2ca172c3ac76" ns2:_="">
    <xsd:import namespace="5a3021de-b41b-4f16-9c03-b3361a78a2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021de-b41b-4f16-9c03-b3361a78a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24C3AF-486F-4642-B680-A04EBDB45B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F277B6-8E90-4D89-A27E-3638D84D66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F6E400-012A-4CF4-8307-0E9BF38126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2E0E7F-1446-47D7-BE41-04EFC0127E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3021de-b41b-4f16-9c03-b3361a78a2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479</Words>
  <Characters>8433</Characters>
  <Application>Microsoft Office Word</Application>
  <DocSecurity>0</DocSecurity>
  <Lines>70</Lines>
  <Paragraphs>19</Paragraphs>
  <ScaleCrop>false</ScaleCrop>
  <Company>eKommune Sunnmøre</Company>
  <LinksUpToDate>false</LinksUpToDate>
  <CharactersWithSpaces>9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-Venke Myren</dc:creator>
  <cp:keywords/>
  <dc:description/>
  <cp:lastModifiedBy>Silje Skeie Stray</cp:lastModifiedBy>
  <cp:revision>3</cp:revision>
  <dcterms:created xsi:type="dcterms:W3CDTF">2021-03-05T07:03:00Z</dcterms:created>
  <dcterms:modified xsi:type="dcterms:W3CDTF">2021-03-05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2A9136A522194BB8DA8C7044C273B1</vt:lpwstr>
  </property>
  <property fmtid="{D5CDD505-2E9C-101B-9397-08002B2CF9AE}" pid="3" name="MSIP_Label_f0b62af4-5219-472c-a027-4885e1a8713b_Enabled">
    <vt:lpwstr>true</vt:lpwstr>
  </property>
  <property fmtid="{D5CDD505-2E9C-101B-9397-08002B2CF9AE}" pid="4" name="MSIP_Label_f0b62af4-5219-472c-a027-4885e1a8713b_SetDate">
    <vt:lpwstr>2021-01-06T09:53:26Z</vt:lpwstr>
  </property>
  <property fmtid="{D5CDD505-2E9C-101B-9397-08002B2CF9AE}" pid="5" name="MSIP_Label_f0b62af4-5219-472c-a027-4885e1a8713b_Method">
    <vt:lpwstr>Privileged</vt:lpwstr>
  </property>
  <property fmtid="{D5CDD505-2E9C-101B-9397-08002B2CF9AE}" pid="6" name="MSIP_Label_f0b62af4-5219-472c-a027-4885e1a8713b_Name">
    <vt:lpwstr>Intern</vt:lpwstr>
  </property>
  <property fmtid="{D5CDD505-2E9C-101B-9397-08002B2CF9AE}" pid="7" name="MSIP_Label_f0b62af4-5219-472c-a027-4885e1a8713b_SiteId">
    <vt:lpwstr>41e07e73-30fc-434c-adf2-3ef1c273ecca</vt:lpwstr>
  </property>
  <property fmtid="{D5CDD505-2E9C-101B-9397-08002B2CF9AE}" pid="8" name="MSIP_Label_f0b62af4-5219-472c-a027-4885e1a8713b_ActionId">
    <vt:lpwstr>970b4e28-1f15-4a2f-a6a9-6963510f7308</vt:lpwstr>
  </property>
  <property fmtid="{D5CDD505-2E9C-101B-9397-08002B2CF9AE}" pid="9" name="MSIP_Label_f0b62af4-5219-472c-a027-4885e1a8713b_ContentBits">
    <vt:lpwstr>1</vt:lpwstr>
  </property>
</Properties>
</file>